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491E" w:rsidRPr="00303FDD" w:rsidRDefault="0001491E">
      <w:pPr>
        <w:pStyle w:val="a3"/>
        <w:rPr>
          <w:rFonts w:ascii="Times New Roman"/>
          <w:sz w:val="20"/>
          <w:lang w:val="bg-BG"/>
        </w:rPr>
      </w:pPr>
    </w:p>
    <w:p w:rsidR="0001491E" w:rsidRPr="00303FDD" w:rsidRDefault="0001491E">
      <w:pPr>
        <w:pStyle w:val="a3"/>
        <w:spacing w:before="6"/>
        <w:rPr>
          <w:rFonts w:ascii="Times New Roman"/>
          <w:sz w:val="18"/>
          <w:lang w:val="bg-BG"/>
        </w:rPr>
      </w:pPr>
    </w:p>
    <w:p w:rsidR="0001491E" w:rsidRPr="00303FDD" w:rsidRDefault="00C7657E" w:rsidP="00303FDD">
      <w:pPr>
        <w:pStyle w:val="a4"/>
        <w:ind w:left="6480" w:firstLine="720"/>
        <w:rPr>
          <w:lang w:val="bg-BG"/>
        </w:rPr>
      </w:pPr>
      <w:r w:rsidRPr="00303FDD">
        <w:rPr>
          <w:lang w:val="bg-BG"/>
        </w:rPr>
        <w:t xml:space="preserve">Раздел 11: </w:t>
      </w:r>
      <w:r w:rsidR="00303FDD" w:rsidRPr="00303FDD">
        <w:rPr>
          <w:lang w:val="bg-BG"/>
        </w:rPr>
        <w:t>Запознаване с нашите права</w:t>
      </w:r>
      <w:r w:rsidR="00303FDD" w:rsidRPr="00303FDD">
        <w:rPr>
          <w:lang w:val="bg-BG"/>
        </w:rPr>
        <w:tab/>
      </w:r>
    </w:p>
    <w:p w:rsidR="00443F68" w:rsidRPr="00303FDD" w:rsidRDefault="00C7657E" w:rsidP="00443F68">
      <w:pPr>
        <w:pStyle w:val="1"/>
        <w:spacing w:before="103"/>
        <w:ind w:right="1130" w:firstLine="480"/>
        <w:jc w:val="right"/>
        <w:rPr>
          <w:lang w:val="bg-BG"/>
        </w:rPr>
      </w:pPr>
      <w:r w:rsidRPr="00303FDD">
        <w:rPr>
          <w:lang w:val="bg-BG"/>
        </w:rPr>
        <w:t>Упражнение 3: Действия за защита на правата ми</w:t>
      </w:r>
    </w:p>
    <w:p w:rsidR="0001491E" w:rsidRPr="00303FDD" w:rsidRDefault="0001491E">
      <w:pPr>
        <w:pStyle w:val="a3"/>
        <w:rPr>
          <w:rFonts w:ascii="Impact"/>
          <w:b/>
          <w:sz w:val="20"/>
          <w:lang w:val="bg-BG"/>
        </w:rPr>
      </w:pPr>
    </w:p>
    <w:p w:rsidR="0001491E" w:rsidRPr="00303FDD" w:rsidRDefault="00BB029E">
      <w:pPr>
        <w:pStyle w:val="a3"/>
        <w:spacing w:before="8"/>
        <w:rPr>
          <w:rFonts w:ascii="Impact"/>
          <w:b/>
          <w:sz w:val="19"/>
          <w:lang w:val="bg-BG"/>
        </w:rPr>
      </w:pPr>
      <w:r w:rsidRPr="00303FDD">
        <w:rPr>
          <w:lang w:val="bg-BG" w:eastAsia="bg-BG"/>
        </w:rPr>
        <w:drawing>
          <wp:anchor distT="0" distB="0" distL="0" distR="0" simplePos="0" relativeHeight="251651584" behindDoc="0" locked="0" layoutInCell="1" allowOverlap="1">
            <wp:simplePos x="0" y="0"/>
            <wp:positionH relativeFrom="page">
              <wp:posOffset>1743075</wp:posOffset>
            </wp:positionH>
            <wp:positionV relativeFrom="paragraph">
              <wp:posOffset>177292</wp:posOffset>
            </wp:positionV>
            <wp:extent cx="8137186" cy="3863339"/>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7" cstate="print"/>
                    <a:stretch>
                      <a:fillRect/>
                    </a:stretch>
                  </pic:blipFill>
                  <pic:spPr>
                    <a:xfrm>
                      <a:off x="0" y="0"/>
                      <a:ext cx="8137186" cy="3863339"/>
                    </a:xfrm>
                    <a:prstGeom prst="rect">
                      <a:avLst/>
                    </a:prstGeom>
                  </pic:spPr>
                </pic:pic>
              </a:graphicData>
            </a:graphic>
          </wp:anchor>
        </w:drawing>
      </w:r>
    </w:p>
    <w:p w:rsidR="0001491E" w:rsidRPr="00303FDD" w:rsidRDefault="0001491E">
      <w:pPr>
        <w:rPr>
          <w:rFonts w:ascii="Impact"/>
          <w:sz w:val="19"/>
          <w:lang w:val="bg-BG"/>
        </w:rPr>
        <w:sectPr w:rsidR="0001491E" w:rsidRPr="00303FDD">
          <w:headerReference w:type="default" r:id="rId8"/>
          <w:footerReference w:type="default" r:id="rId9"/>
          <w:type w:val="continuous"/>
          <w:pgSz w:w="17180" w:h="12250" w:orient="landscape"/>
          <w:pgMar w:top="1380" w:right="720" w:bottom="1100" w:left="1200" w:header="756" w:footer="902" w:gutter="0"/>
          <w:cols w:space="720"/>
        </w:sectPr>
      </w:pPr>
    </w:p>
    <w:p w:rsidR="0001491E" w:rsidRPr="00303FDD" w:rsidRDefault="0001491E">
      <w:pPr>
        <w:pStyle w:val="a3"/>
        <w:spacing w:before="3"/>
        <w:rPr>
          <w:rFonts w:ascii="Impact"/>
          <w:b/>
          <w:sz w:val="18"/>
          <w:lang w:val="bg-BG"/>
        </w:rPr>
      </w:pPr>
    </w:p>
    <w:p w:rsidR="0001491E" w:rsidRPr="00303FDD" w:rsidRDefault="0001491E">
      <w:pPr>
        <w:rPr>
          <w:sz w:val="20"/>
          <w:lang w:val="bg-BG"/>
        </w:rPr>
        <w:sectPr w:rsidR="0001491E" w:rsidRPr="00303FDD">
          <w:headerReference w:type="default" r:id="rId10"/>
          <w:footerReference w:type="default" r:id="rId11"/>
          <w:type w:val="continuous"/>
          <w:pgSz w:w="17180" w:h="12250" w:orient="landscape"/>
          <w:pgMar w:top="1380" w:right="720" w:bottom="1100" w:left="1200" w:header="720" w:footer="720" w:gutter="0"/>
          <w:cols w:space="720"/>
        </w:sectPr>
      </w:pPr>
    </w:p>
    <w:p w:rsidR="0001491E" w:rsidRPr="00303FDD" w:rsidRDefault="0001491E">
      <w:pPr>
        <w:pStyle w:val="a3"/>
        <w:spacing w:before="5"/>
        <w:rPr>
          <w:sz w:val="19"/>
          <w:lang w:val="bg-BG"/>
        </w:rPr>
      </w:pPr>
    </w:p>
    <w:p w:rsidR="0001491E" w:rsidRPr="00303FDD" w:rsidRDefault="0001491E">
      <w:pPr>
        <w:rPr>
          <w:sz w:val="19"/>
          <w:lang w:val="bg-BG"/>
        </w:rPr>
        <w:sectPr w:rsidR="0001491E" w:rsidRPr="00303FDD">
          <w:pgSz w:w="17180" w:h="12250" w:orient="landscape"/>
          <w:pgMar w:top="1380" w:right="720" w:bottom="1040" w:left="1200" w:header="756" w:footer="848" w:gutter="0"/>
          <w:cols w:space="720"/>
        </w:sectPr>
      </w:pPr>
    </w:p>
    <w:p w:rsidR="0001491E" w:rsidRPr="00303FDD" w:rsidRDefault="00C7657E">
      <w:pPr>
        <w:pStyle w:val="2"/>
        <w:spacing w:before="241"/>
        <w:rPr>
          <w:lang w:val="bg-BG"/>
        </w:rPr>
      </w:pPr>
      <w:bookmarkStart w:id="0" w:name="_TOC_250002"/>
      <w:bookmarkEnd w:id="0"/>
      <w:r w:rsidRPr="00303FDD">
        <w:rPr>
          <w:lang w:val="bg-BG"/>
        </w:rPr>
        <w:t>Историята на Филип - част</w:t>
      </w:r>
      <w:r w:rsidR="00BB029E" w:rsidRPr="00303FDD">
        <w:rPr>
          <w:lang w:val="bg-BG"/>
        </w:rPr>
        <w:t xml:space="preserve"> II</w:t>
      </w:r>
    </w:p>
    <w:p w:rsidR="0001491E" w:rsidRPr="00303FDD" w:rsidRDefault="00525616">
      <w:pPr>
        <w:pStyle w:val="a3"/>
        <w:spacing w:before="7"/>
        <w:rPr>
          <w:rFonts w:ascii="Impact"/>
          <w:sz w:val="37"/>
          <w:lang w:val="bg-BG"/>
        </w:rPr>
      </w:pPr>
      <w:r w:rsidRPr="00303FDD">
        <w:rPr>
          <w:lang w:val="bg-BG" w:eastAsia="bg-BG"/>
        </w:rPr>
        <w:drawing>
          <wp:anchor distT="0" distB="0" distL="114300" distR="114300" simplePos="0" relativeHeight="251650559" behindDoc="0" locked="0" layoutInCell="1" allowOverlap="1">
            <wp:simplePos x="0" y="0"/>
            <wp:positionH relativeFrom="column">
              <wp:posOffset>6979920</wp:posOffset>
            </wp:positionH>
            <wp:positionV relativeFrom="paragraph">
              <wp:posOffset>274955</wp:posOffset>
            </wp:positionV>
            <wp:extent cx="2179320" cy="2194560"/>
            <wp:effectExtent l="19050" t="0" r="0" b="0"/>
            <wp:wrapSquare wrapText="bothSides"/>
            <wp:docPr id="2" name="Picture 2" descr="C:\Users\Admin\Desktop\7024841869_be53dec159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7024841869_be53dec159_c.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9320" cy="2194560"/>
                    </a:xfrm>
                    <a:prstGeom prst="rect">
                      <a:avLst/>
                    </a:prstGeom>
                    <a:noFill/>
                    <a:ln>
                      <a:noFill/>
                    </a:ln>
                  </pic:spPr>
                </pic:pic>
              </a:graphicData>
            </a:graphic>
          </wp:anchor>
        </w:drawing>
      </w:r>
      <w:r w:rsidR="0062071F" w:rsidRPr="00303FDD">
        <w:rPr>
          <w:lang w:val="bg-BG" w:eastAsia="bg-BG"/>
        </w:rPr>
        <w:drawing>
          <wp:anchor distT="0" distB="0" distL="114300" distR="114300" simplePos="0" relativeHeight="251660800" behindDoc="0" locked="0" layoutInCell="1" allowOverlap="1">
            <wp:simplePos x="0" y="0"/>
            <wp:positionH relativeFrom="column">
              <wp:posOffset>4620260</wp:posOffset>
            </wp:positionH>
            <wp:positionV relativeFrom="paragraph">
              <wp:posOffset>276225</wp:posOffset>
            </wp:positionV>
            <wp:extent cx="1911350" cy="219583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8422"/>
                    <a:stretch/>
                  </pic:blipFill>
                  <pic:spPr bwMode="auto">
                    <a:xfrm>
                      <a:off x="0" y="0"/>
                      <a:ext cx="1911350" cy="2195830"/>
                    </a:xfrm>
                    <a:prstGeom prst="rect">
                      <a:avLst/>
                    </a:prstGeom>
                    <a:noFill/>
                    <a:ln>
                      <a:noFill/>
                    </a:ln>
                    <a:extLst>
                      <a:ext uri="{53640926-AAD7-44D8-BBD7-CCE9431645EC}">
                        <a14:shadowObscured xmlns:a14="http://schemas.microsoft.com/office/drawing/2010/main"/>
                      </a:ext>
                    </a:extLst>
                  </pic:spPr>
                </pic:pic>
              </a:graphicData>
            </a:graphic>
          </wp:anchor>
        </w:drawing>
      </w:r>
    </w:p>
    <w:p w:rsidR="0001491E" w:rsidRPr="00303FDD" w:rsidRDefault="0030324D" w:rsidP="00303FDD">
      <w:pPr>
        <w:pStyle w:val="a3"/>
        <w:spacing w:before="1" w:line="276" w:lineRule="auto"/>
        <w:ind w:left="240" w:right="693"/>
        <w:jc w:val="both"/>
        <w:rPr>
          <w:sz w:val="24"/>
          <w:szCs w:val="24"/>
          <w:lang w:val="bg-BG"/>
        </w:rPr>
      </w:pPr>
      <w:r w:rsidRPr="00303FDD">
        <w:rPr>
          <w:sz w:val="24"/>
          <w:szCs w:val="24"/>
          <w:lang w:val="bg-BG" w:eastAsia="bg-BG"/>
        </w:rPr>
        <mc:AlternateContent>
          <mc:Choice Requires="wps">
            <w:drawing>
              <wp:anchor distT="45720" distB="45720" distL="114300" distR="114300" simplePos="0" relativeHeight="251663360" behindDoc="0" locked="0" layoutInCell="1" allowOverlap="1">
                <wp:simplePos x="0" y="0"/>
                <wp:positionH relativeFrom="column">
                  <wp:posOffset>5666740</wp:posOffset>
                </wp:positionH>
                <wp:positionV relativeFrom="paragraph">
                  <wp:posOffset>2783205</wp:posOffset>
                </wp:positionV>
                <wp:extent cx="581660" cy="235585"/>
                <wp:effectExtent l="0" t="0" r="0" b="0"/>
                <wp:wrapSquare wrapText="bothSides"/>
                <wp:docPr id="2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660" cy="235585"/>
                        </a:xfrm>
                        <a:prstGeom prst="rect">
                          <a:avLst/>
                        </a:prstGeom>
                        <a:solidFill>
                          <a:srgbClr val="FFFFFF"/>
                        </a:solidFill>
                        <a:ln w="9525">
                          <a:solidFill>
                            <a:srgbClr val="000000"/>
                          </a:solidFill>
                          <a:miter lim="800000"/>
                          <a:headEnd/>
                          <a:tailEnd/>
                        </a:ln>
                      </wps:spPr>
                      <wps:txbx>
                        <w:txbxContent>
                          <w:p w:rsidR="00E62207" w:rsidRPr="00C7657E" w:rsidRDefault="00C7657E" w:rsidP="00E62207">
                            <w:pPr>
                              <w:rPr>
                                <w:b/>
                                <w:lang w:val="bg-BG"/>
                              </w:rPr>
                            </w:pPr>
                            <w:r>
                              <w:rPr>
                                <w:b/>
                                <w:lang w:val="bg-BG"/>
                              </w:rPr>
                              <w:t>Анна</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2" o:spid="_x0000_s1026" type="#_x0000_t202" style="position:absolute;left:0;text-align:left;margin-left:446.2pt;margin-top:219.15pt;width:45.8pt;height:18.5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">
                <v:textbox>
                  <w:txbxContent>
                    <w:p w:rsidR="00E62207" w:rsidRPr="00C7657E" w:rsidRDefault="00C7657E" w:rsidP="00E62207">
                      <w:pPr>
                        <w:rPr>
                          <w:b/>
                          <w:lang w:val="bg-BG"/>
                        </w:rPr>
                      </w:pPr>
                      <w:r>
                        <w:rPr>
                          <w:b/>
                          <w:lang w:val="bg-BG"/>
                        </w:rPr>
                        <w:t>Анна</w:t>
                      </w:r>
                    </w:p>
                  </w:txbxContent>
                </v:textbox>
                <w10:wrap type="square"/>
              </v:shape>
            </w:pict>
          </mc:Fallback>
        </mc:AlternateContent>
      </w:r>
      <w:r w:rsidR="00E62207" w:rsidRPr="00303FDD">
        <w:rPr>
          <w:sz w:val="24"/>
          <w:szCs w:val="24"/>
          <w:lang w:val="bg-BG" w:eastAsia="bg-BG"/>
        </w:rPr>
        <w:drawing>
          <wp:anchor distT="0" distB="0" distL="114300" distR="114300" simplePos="0" relativeHeight="251655680" behindDoc="0" locked="0" layoutInCell="1" allowOverlap="1">
            <wp:simplePos x="0" y="0"/>
            <wp:positionH relativeFrom="column">
              <wp:posOffset>5652539</wp:posOffset>
            </wp:positionH>
            <wp:positionV relativeFrom="paragraph">
              <wp:posOffset>2776220</wp:posOffset>
            </wp:positionV>
            <wp:extent cx="2458720" cy="1730375"/>
            <wp:effectExtent l="0" t="0" r="0" b="0"/>
            <wp:wrapSquare wrapText="bothSides"/>
            <wp:docPr id="4" name="Picture 4" descr="C:\Users\Admin\Desktop\34306382721_6ed2e8b94c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34306382721_6ed2e8b94c_c.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58720" cy="1730375"/>
                    </a:xfrm>
                    <a:prstGeom prst="rect">
                      <a:avLst/>
                    </a:prstGeom>
                    <a:noFill/>
                    <a:ln>
                      <a:noFill/>
                    </a:ln>
                  </pic:spPr>
                </pic:pic>
              </a:graphicData>
            </a:graphic>
          </wp:anchor>
        </w:drawing>
      </w:r>
      <w:r w:rsidR="00C7657E" w:rsidRPr="00303FDD">
        <w:rPr>
          <w:sz w:val="24"/>
          <w:szCs w:val="24"/>
          <w:lang w:val="bg-BG"/>
        </w:rPr>
        <w:t xml:space="preserve">Филип решава да сподели случващото се в семейството му със съседката си Анна, с която е много близък. Тъй като Анна живее сама, тя често моли Филип да й </w:t>
      </w:r>
      <w:proofErr w:type="spellStart"/>
      <w:r w:rsidR="00C7657E" w:rsidRPr="00303FDD">
        <w:rPr>
          <w:sz w:val="24"/>
          <w:szCs w:val="24"/>
          <w:lang w:val="bg-BG"/>
        </w:rPr>
        <w:t>помога</w:t>
      </w:r>
      <w:proofErr w:type="spellEnd"/>
      <w:r w:rsidR="00C7657E" w:rsidRPr="00303FDD">
        <w:rPr>
          <w:sz w:val="24"/>
          <w:szCs w:val="24"/>
          <w:lang w:val="bg-BG"/>
        </w:rPr>
        <w:t xml:space="preserve"> с различни дейности, свързани с домакинството и поддръжката на двора, което ги е сближило с времето. Анна е наясно, че братът на Филип постъпва несправедливо и решава да помогне на Филип да намери изход от ситуацията и да запази дома си. Тя му предлага те заедно да посетят социалните услуги в техния град и да видят какво може да се направи. Там те се срещат с Мария, дългогодишен социален работник. Това, което Мария им обяснява първо, е, че въпреки аргументите на брата на Филип, той не може да продаде дома им без изричното съгласие на Филип, заявено лично пред нотариус. Така че Филип няма за какво да се притеснява в това отношение, но е добре да се обсъдят другите аргументи на брат му относно грижите за дома и болната им майка. Тя потвър</w:t>
      </w:r>
      <w:r w:rsidR="00303FDD" w:rsidRPr="00303FDD">
        <w:rPr>
          <w:sz w:val="24"/>
          <w:szCs w:val="24"/>
          <w:lang w:val="bg-BG"/>
        </w:rPr>
        <w:t>ж</w:t>
      </w:r>
      <w:r w:rsidR="00C7657E" w:rsidRPr="00303FDD">
        <w:rPr>
          <w:sz w:val="24"/>
          <w:szCs w:val="24"/>
          <w:lang w:val="bg-BG"/>
        </w:rPr>
        <w:t xml:space="preserve">дава на Филип, че грижата за уязвим възрастен човек с медицински усложнения и междувременно поддържането на цяло домакинство и сградата би била </w:t>
      </w:r>
      <w:r w:rsidR="00303FDD" w:rsidRPr="00303FDD">
        <w:rPr>
          <w:sz w:val="24"/>
          <w:szCs w:val="24"/>
          <w:lang w:val="bg-BG"/>
        </w:rPr>
        <w:t>трудна</w:t>
      </w:r>
      <w:r w:rsidR="00C7657E" w:rsidRPr="00303FDD">
        <w:rPr>
          <w:sz w:val="24"/>
          <w:szCs w:val="24"/>
          <w:lang w:val="bg-BG"/>
        </w:rPr>
        <w:t xml:space="preserve"> задача за всички. Филип обаче може да разчита на външна помощ за това. Мария изброява различни социални услуги, за които Филип и майка му могат да кандидатстват, и го моли да ги посети в дома им след два дни, така че тримата да обсъдят това</w:t>
      </w:r>
      <w:r w:rsidR="00BB029E" w:rsidRPr="00303FDD">
        <w:rPr>
          <w:sz w:val="24"/>
          <w:szCs w:val="24"/>
          <w:lang w:val="bg-BG"/>
        </w:rPr>
        <w:t>.</w:t>
      </w:r>
    </w:p>
    <w:p w:rsidR="00443F68" w:rsidRPr="00303FDD" w:rsidRDefault="00443F68" w:rsidP="00443F68">
      <w:pPr>
        <w:pStyle w:val="a3"/>
        <w:spacing w:before="1" w:line="276" w:lineRule="auto"/>
        <w:ind w:left="240" w:right="693"/>
        <w:jc w:val="both"/>
        <w:rPr>
          <w:lang w:val="bg-BG"/>
        </w:rPr>
      </w:pPr>
    </w:p>
    <w:p w:rsidR="00443F68" w:rsidRPr="00303FDD" w:rsidRDefault="00443F68" w:rsidP="00443F68">
      <w:pPr>
        <w:pStyle w:val="a3"/>
        <w:spacing w:before="1" w:line="276" w:lineRule="auto"/>
        <w:ind w:left="240" w:right="693"/>
        <w:jc w:val="both"/>
        <w:rPr>
          <w:lang w:val="bg-BG"/>
        </w:rPr>
      </w:pPr>
    </w:p>
    <w:p w:rsidR="00443F68" w:rsidRPr="00303FDD" w:rsidRDefault="00443F68" w:rsidP="00443F68">
      <w:pPr>
        <w:pStyle w:val="a3"/>
        <w:spacing w:before="1" w:line="276" w:lineRule="auto"/>
        <w:ind w:left="240" w:right="693"/>
        <w:jc w:val="both"/>
        <w:rPr>
          <w:lang w:val="bg-BG"/>
        </w:rPr>
      </w:pPr>
    </w:p>
    <w:p w:rsidR="00443F68" w:rsidRPr="00303FDD" w:rsidRDefault="00443F68" w:rsidP="00A938F0">
      <w:pPr>
        <w:pStyle w:val="a3"/>
        <w:spacing w:before="1" w:line="276" w:lineRule="auto"/>
        <w:ind w:right="693"/>
        <w:jc w:val="both"/>
        <w:rPr>
          <w:lang w:val="bg-BG"/>
        </w:rPr>
      </w:pPr>
    </w:p>
    <w:p w:rsidR="006E1C89" w:rsidRPr="00303FDD" w:rsidRDefault="00C156D8">
      <w:pPr>
        <w:rPr>
          <w:rFonts w:ascii="Impact" w:eastAsia="Impact" w:hAnsi="Impact" w:cs="Impact"/>
          <w:sz w:val="28"/>
          <w:szCs w:val="28"/>
          <w:lang w:val="bg-BG"/>
        </w:rPr>
      </w:pPr>
      <w:r w:rsidRPr="00303FDD">
        <w:rPr>
          <w:lang w:val="bg-BG" w:eastAsia="bg-BG"/>
        </w:rPr>
        <mc:AlternateContent>
          <mc:Choice Requires="wps">
            <w:drawing>
              <wp:anchor distT="45720" distB="45720" distL="114300" distR="114300" simplePos="0" relativeHeight="251664384" behindDoc="0" locked="0" layoutInCell="1" allowOverlap="1">
                <wp:simplePos x="0" y="0"/>
                <wp:positionH relativeFrom="column">
                  <wp:posOffset>991870</wp:posOffset>
                </wp:positionH>
                <wp:positionV relativeFrom="paragraph">
                  <wp:posOffset>276860</wp:posOffset>
                </wp:positionV>
                <wp:extent cx="721360" cy="235585"/>
                <wp:effectExtent l="0" t="0" r="0" b="0"/>
                <wp:wrapSquare wrapText="bothSides"/>
                <wp:docPr id="20"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360" cy="235585"/>
                        </a:xfrm>
                        <a:prstGeom prst="rect">
                          <a:avLst/>
                        </a:prstGeom>
                        <a:solidFill>
                          <a:srgbClr val="FFFFFF"/>
                        </a:solidFill>
                        <a:ln w="9525">
                          <a:solidFill>
                            <a:srgbClr val="000000"/>
                          </a:solidFill>
                          <a:miter lim="800000"/>
                          <a:headEnd/>
                          <a:tailEnd/>
                        </a:ln>
                      </wps:spPr>
                      <wps:txbx>
                        <w:txbxContent>
                          <w:p w:rsidR="00E62207" w:rsidRPr="00C7657E" w:rsidRDefault="00C7657E" w:rsidP="00E62207">
                            <w:pPr>
                              <w:rPr>
                                <w:b/>
                                <w:lang w:val="bg-BG"/>
                              </w:rPr>
                            </w:pPr>
                            <w:r>
                              <w:rPr>
                                <w:b/>
                                <w:lang w:val="bg-BG"/>
                              </w:rPr>
                              <w:t>Филип</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3" o:spid="_x0000_s1027" type="#_x0000_t202" style="position:absolute;margin-left:78.1pt;margin-top:21.8pt;width:56.8pt;height:18.5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">
                <v:textbox>
                  <w:txbxContent>
                    <w:p w:rsidR="00E62207" w:rsidRPr="00C7657E" w:rsidRDefault="00C7657E" w:rsidP="00E62207">
                      <w:pPr>
                        <w:rPr>
                          <w:b/>
                          <w:lang w:val="bg-BG"/>
                        </w:rPr>
                      </w:pPr>
                      <w:r>
                        <w:rPr>
                          <w:b/>
                          <w:lang w:val="bg-BG"/>
                        </w:rPr>
                        <w:t>Филип</w:t>
                      </w:r>
                    </w:p>
                  </w:txbxContent>
                </v:textbox>
                <w10:wrap type="square"/>
              </v:shape>
            </w:pict>
          </mc:Fallback>
        </mc:AlternateContent>
      </w:r>
      <w:r w:rsidRPr="00303FDD">
        <w:rPr>
          <w:lang w:val="bg-BG" w:eastAsia="bg-BG"/>
        </w:rPr>
        <mc:AlternateContent>
          <mc:Choice Requires="wps">
            <w:drawing>
              <wp:anchor distT="45720" distB="45720" distL="114300" distR="114300" simplePos="0" relativeHeight="251662336" behindDoc="0" locked="0" layoutInCell="1" allowOverlap="1">
                <wp:simplePos x="0" y="0"/>
                <wp:positionH relativeFrom="column">
                  <wp:posOffset>2191385</wp:posOffset>
                </wp:positionH>
                <wp:positionV relativeFrom="paragraph">
                  <wp:posOffset>438150</wp:posOffset>
                </wp:positionV>
                <wp:extent cx="709295" cy="243205"/>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 cy="243205"/>
                        </a:xfrm>
                        <a:prstGeom prst="rect">
                          <a:avLst/>
                        </a:prstGeom>
                        <a:solidFill>
                          <a:srgbClr val="FFFFFF"/>
                        </a:solidFill>
                        <a:ln w="9525">
                          <a:solidFill>
                            <a:srgbClr val="000000"/>
                          </a:solidFill>
                          <a:miter lim="800000"/>
                          <a:headEnd/>
                          <a:tailEnd/>
                        </a:ln>
                      </wps:spPr>
                      <wps:txbx>
                        <w:txbxContent>
                          <w:p w:rsidR="00E62207" w:rsidRPr="00C7657E" w:rsidRDefault="00C7657E">
                            <w:pPr>
                              <w:rPr>
                                <w:b/>
                                <w:lang w:val="bg-BG"/>
                              </w:rPr>
                            </w:pPr>
                            <w:r>
                              <w:rPr>
                                <w:b/>
                                <w:lang w:val="bg-BG"/>
                              </w:rPr>
                              <w:t>Мария</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172.55pt;margin-top:34.5pt;width:55.85pt;height:19.1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">
                <v:textbox>
                  <w:txbxContent>
                    <w:p w:rsidR="00E62207" w:rsidRPr="00C7657E" w:rsidRDefault="00C7657E">
                      <w:pPr>
                        <w:rPr>
                          <w:b/>
                          <w:lang w:val="bg-BG"/>
                        </w:rPr>
                      </w:pPr>
                      <w:r>
                        <w:rPr>
                          <w:b/>
                          <w:lang w:val="bg-BG"/>
                        </w:rPr>
                        <w:t>Мария</w:t>
                      </w:r>
                    </w:p>
                  </w:txbxContent>
                </v:textbox>
                <w10:wrap type="square"/>
              </v:shape>
            </w:pict>
          </mc:Fallback>
        </mc:AlternateContent>
      </w:r>
      <w:r w:rsidR="006E1C89" w:rsidRPr="00303FDD">
        <w:rPr>
          <w:lang w:val="bg-BG"/>
        </w:rPr>
        <w:br w:type="page"/>
      </w:r>
    </w:p>
    <w:p w:rsidR="005B07CC" w:rsidRPr="00303FDD" w:rsidRDefault="005B07CC" w:rsidP="006E1C89">
      <w:pPr>
        <w:pStyle w:val="2"/>
        <w:spacing w:before="101" w:after="240"/>
        <w:ind w:left="0" w:right="42"/>
        <w:rPr>
          <w:lang w:val="bg-BG"/>
        </w:rPr>
      </w:pPr>
    </w:p>
    <w:p w:rsidR="00443F68" w:rsidRPr="00303FDD" w:rsidRDefault="00C7657E" w:rsidP="006E1C89">
      <w:pPr>
        <w:pStyle w:val="2"/>
        <w:spacing w:before="101" w:after="240"/>
        <w:ind w:left="0" w:right="42"/>
        <w:rPr>
          <w:lang w:val="bg-BG"/>
        </w:rPr>
      </w:pPr>
      <w:r w:rsidRPr="00303FDD">
        <w:rPr>
          <w:lang w:val="bg-BG"/>
        </w:rPr>
        <w:t>Дейност 1: Какви са първоначалните стъпки, предприети от Филип, за да защити своите и правата на майка си</w:t>
      </w:r>
      <w:r w:rsidR="00443F68" w:rsidRPr="00303FDD">
        <w:rPr>
          <w:lang w:val="bg-BG"/>
        </w:rPr>
        <w:t>?</w:t>
      </w:r>
    </w:p>
    <w:p w:rsidR="004D793D" w:rsidRPr="00303FDD" w:rsidRDefault="00C7657E" w:rsidP="004D793D">
      <w:pPr>
        <w:spacing w:after="240" w:line="276" w:lineRule="auto"/>
        <w:jc w:val="both"/>
        <w:rPr>
          <w:lang w:val="bg-BG"/>
        </w:rPr>
      </w:pPr>
      <w:r w:rsidRPr="00303FDD">
        <w:rPr>
          <w:lang w:val="bg-BG"/>
        </w:rPr>
        <w:t xml:space="preserve">Това упражнение съдържа продължение на историята от предишното упражнение и една </w:t>
      </w:r>
      <w:r w:rsidRPr="00303FDD">
        <w:rPr>
          <w:b/>
          <w:lang w:val="bg-BG"/>
        </w:rPr>
        <w:t>Дейност 1</w:t>
      </w:r>
      <w:r w:rsidRPr="00303FDD">
        <w:rPr>
          <w:lang w:val="bg-BG"/>
        </w:rPr>
        <w:t xml:space="preserve">, озаглавена </w:t>
      </w:r>
      <w:r w:rsidRPr="00303FDD">
        <w:rPr>
          <w:b/>
          <w:lang w:val="bg-BG"/>
        </w:rPr>
        <w:t>„Какви са първоначалните стъпки, предприети от Филип, за да защити своите и правата на майка си“</w:t>
      </w:r>
      <w:r w:rsidR="004D793D" w:rsidRPr="00303FDD">
        <w:rPr>
          <w:lang w:val="bg-BG"/>
        </w:rPr>
        <w:t>.</w:t>
      </w:r>
      <w:r w:rsidR="00303FDD">
        <w:rPr>
          <w:lang w:val="bg-BG"/>
        </w:rPr>
        <w:t xml:space="preserve"> </w:t>
      </w:r>
      <w:r w:rsidRPr="00303FDD">
        <w:rPr>
          <w:lang w:val="bg-BG"/>
        </w:rPr>
        <w:t>Упражнението е посветено на защитата на правата. Тази част от историята представя как човек със специални потребности, чиито права са на път да бъдат нарушени, търси и намира помощ и подкрепа за противодействие</w:t>
      </w:r>
      <w:r w:rsidR="004D793D" w:rsidRPr="00303FDD">
        <w:rPr>
          <w:lang w:val="bg-BG"/>
        </w:rPr>
        <w:t xml:space="preserve">. </w:t>
      </w:r>
    </w:p>
    <w:p w:rsidR="004D793D" w:rsidRPr="00303FDD" w:rsidRDefault="00C7657E" w:rsidP="004D793D">
      <w:pPr>
        <w:spacing w:line="276" w:lineRule="auto"/>
        <w:jc w:val="both"/>
        <w:rPr>
          <w:lang w:val="bg-BG"/>
        </w:rPr>
      </w:pPr>
      <w:r w:rsidRPr="00303FDD">
        <w:rPr>
          <w:b/>
          <w:lang w:val="bg-BG"/>
        </w:rPr>
        <w:t>Стъпки</w:t>
      </w:r>
      <w:r w:rsidR="004D793D" w:rsidRPr="00303FDD">
        <w:rPr>
          <w:lang w:val="bg-BG"/>
        </w:rPr>
        <w:t>:</w:t>
      </w:r>
    </w:p>
    <w:p w:rsidR="00E83AED" w:rsidRPr="00303FDD" w:rsidRDefault="00E83AED" w:rsidP="004D793D">
      <w:pPr>
        <w:spacing w:line="276" w:lineRule="auto"/>
        <w:jc w:val="both"/>
        <w:rPr>
          <w:b/>
          <w:lang w:val="bg-BG"/>
        </w:rPr>
      </w:pPr>
    </w:p>
    <w:p w:rsidR="004D793D" w:rsidRPr="00303FDD" w:rsidRDefault="004D793D" w:rsidP="004D793D">
      <w:pPr>
        <w:spacing w:line="276" w:lineRule="auto"/>
        <w:jc w:val="both"/>
        <w:rPr>
          <w:lang w:val="bg-BG"/>
        </w:rPr>
      </w:pPr>
      <w:r w:rsidRPr="00303FDD">
        <w:rPr>
          <w:b/>
          <w:lang w:val="bg-BG"/>
        </w:rPr>
        <w:t>1.</w:t>
      </w:r>
      <w:r w:rsidRPr="00303FDD">
        <w:rPr>
          <w:lang w:val="bg-BG"/>
        </w:rPr>
        <w:t xml:space="preserve"> </w:t>
      </w:r>
      <w:r w:rsidR="00C7657E" w:rsidRPr="00303FDD">
        <w:rPr>
          <w:lang w:val="bg-BG"/>
        </w:rPr>
        <w:t>Обучителят и СХИУ прочитат внимателно историята и провеждат кратка дискусия по нея, тъй като се очаква СХИУ да разпознаят и запомнят отделните стъпки и действия, предприети от главния герой</w:t>
      </w:r>
      <w:r w:rsidRPr="00303FDD">
        <w:rPr>
          <w:lang w:val="bg-BG"/>
        </w:rPr>
        <w:t xml:space="preserve">. </w:t>
      </w:r>
    </w:p>
    <w:p w:rsidR="00E83AED" w:rsidRPr="00303FDD" w:rsidRDefault="00E83AED" w:rsidP="004D793D">
      <w:pPr>
        <w:spacing w:line="276" w:lineRule="auto"/>
        <w:jc w:val="both"/>
        <w:rPr>
          <w:b/>
          <w:lang w:val="bg-BG"/>
        </w:rPr>
      </w:pPr>
    </w:p>
    <w:p w:rsidR="004D793D" w:rsidRPr="00303FDD" w:rsidRDefault="004D793D" w:rsidP="004D793D">
      <w:pPr>
        <w:spacing w:line="276" w:lineRule="auto"/>
        <w:jc w:val="both"/>
        <w:rPr>
          <w:lang w:val="bg-BG"/>
        </w:rPr>
      </w:pPr>
      <w:r w:rsidRPr="00303FDD">
        <w:rPr>
          <w:b/>
          <w:lang w:val="bg-BG"/>
        </w:rPr>
        <w:t>2.</w:t>
      </w:r>
      <w:r w:rsidRPr="00303FDD">
        <w:rPr>
          <w:lang w:val="bg-BG"/>
        </w:rPr>
        <w:t xml:space="preserve"> </w:t>
      </w:r>
      <w:r w:rsidR="00C7657E" w:rsidRPr="00303FDD">
        <w:rPr>
          <w:lang w:val="bg-BG"/>
        </w:rPr>
        <w:t xml:space="preserve">Тогава СХИУ са поканени от </w:t>
      </w:r>
      <w:proofErr w:type="spellStart"/>
      <w:r w:rsidR="00C7657E" w:rsidRPr="00303FDD">
        <w:rPr>
          <w:lang w:val="bg-BG"/>
        </w:rPr>
        <w:t>обучителя</w:t>
      </w:r>
      <w:proofErr w:type="spellEnd"/>
      <w:r w:rsidR="00C7657E" w:rsidRPr="00303FDD">
        <w:rPr>
          <w:lang w:val="bg-BG"/>
        </w:rPr>
        <w:t xml:space="preserve"> да повторят </w:t>
      </w:r>
      <w:r w:rsidR="007C030F">
        <w:rPr>
          <w:lang w:val="bg-BG"/>
        </w:rPr>
        <w:t xml:space="preserve">стъпките </w:t>
      </w:r>
      <w:bookmarkStart w:id="1" w:name="_GoBack"/>
      <w:bookmarkEnd w:id="1"/>
      <w:r w:rsidR="00C7657E" w:rsidRPr="00303FDD">
        <w:rPr>
          <w:lang w:val="bg-BG"/>
        </w:rPr>
        <w:t>(устно или на лист хартия) и всички да обяснят гледната си точка</w:t>
      </w:r>
      <w:r w:rsidRPr="00303FDD">
        <w:rPr>
          <w:lang w:val="bg-BG"/>
        </w:rPr>
        <w:t>.</w:t>
      </w:r>
    </w:p>
    <w:p w:rsidR="00E83AED" w:rsidRPr="00303FDD" w:rsidRDefault="00E83AED" w:rsidP="004D793D">
      <w:pPr>
        <w:spacing w:line="276" w:lineRule="auto"/>
        <w:jc w:val="both"/>
        <w:rPr>
          <w:b/>
          <w:lang w:val="bg-BG"/>
        </w:rPr>
      </w:pPr>
    </w:p>
    <w:p w:rsidR="004D793D" w:rsidRPr="00303FDD" w:rsidRDefault="004D793D" w:rsidP="004D793D">
      <w:pPr>
        <w:spacing w:line="276" w:lineRule="auto"/>
        <w:jc w:val="both"/>
        <w:rPr>
          <w:lang w:val="bg-BG"/>
        </w:rPr>
      </w:pPr>
      <w:r w:rsidRPr="00303FDD">
        <w:rPr>
          <w:b/>
          <w:lang w:val="bg-BG"/>
        </w:rPr>
        <w:t>3.</w:t>
      </w:r>
      <w:r w:rsidRPr="00303FDD">
        <w:rPr>
          <w:lang w:val="bg-BG"/>
        </w:rPr>
        <w:t xml:space="preserve"> </w:t>
      </w:r>
      <w:r w:rsidR="00C7657E" w:rsidRPr="00303FDD">
        <w:rPr>
          <w:lang w:val="bg-BG"/>
        </w:rPr>
        <w:t>Обучителят подкрепя СХИУ, като им задава насочващи въпроси като</w:t>
      </w:r>
      <w:r w:rsidRPr="00303FDD">
        <w:rPr>
          <w:lang w:val="bg-BG"/>
        </w:rPr>
        <w:t>:</w:t>
      </w:r>
    </w:p>
    <w:p w:rsidR="004D793D" w:rsidRPr="00303FDD" w:rsidRDefault="00C7657E" w:rsidP="00C7657E">
      <w:pPr>
        <w:widowControl/>
        <w:numPr>
          <w:ilvl w:val="0"/>
          <w:numId w:val="3"/>
        </w:numPr>
        <w:autoSpaceDE/>
        <w:autoSpaceDN/>
        <w:spacing w:after="200" w:line="276" w:lineRule="auto"/>
        <w:jc w:val="both"/>
        <w:rPr>
          <w:lang w:val="bg-BG"/>
        </w:rPr>
      </w:pPr>
      <w:r w:rsidRPr="00303FDD">
        <w:rPr>
          <w:lang w:val="bg-BG"/>
        </w:rPr>
        <w:t>Защо Филип реши да сподели проблемите си с Анна</w:t>
      </w:r>
      <w:r w:rsidR="004D793D" w:rsidRPr="00303FDD">
        <w:rPr>
          <w:lang w:val="bg-BG"/>
        </w:rPr>
        <w:t xml:space="preserve">? </w:t>
      </w:r>
    </w:p>
    <w:p w:rsidR="004D793D" w:rsidRPr="00303FDD" w:rsidRDefault="00C7657E" w:rsidP="00C7657E">
      <w:pPr>
        <w:widowControl/>
        <w:numPr>
          <w:ilvl w:val="0"/>
          <w:numId w:val="3"/>
        </w:numPr>
        <w:autoSpaceDE/>
        <w:autoSpaceDN/>
        <w:spacing w:after="200" w:line="276" w:lineRule="auto"/>
        <w:jc w:val="both"/>
        <w:rPr>
          <w:lang w:val="bg-BG"/>
        </w:rPr>
      </w:pPr>
      <w:r w:rsidRPr="00303FDD">
        <w:rPr>
          <w:lang w:val="bg-BG"/>
        </w:rPr>
        <w:t>Как Ана подкрепя Филип</w:t>
      </w:r>
      <w:r w:rsidR="004D793D" w:rsidRPr="00303FDD">
        <w:rPr>
          <w:lang w:val="bg-BG"/>
        </w:rPr>
        <w:t>?</w:t>
      </w:r>
    </w:p>
    <w:p w:rsidR="004D793D" w:rsidRPr="00303FDD" w:rsidRDefault="00C7657E" w:rsidP="00C7657E">
      <w:pPr>
        <w:widowControl/>
        <w:numPr>
          <w:ilvl w:val="0"/>
          <w:numId w:val="3"/>
        </w:numPr>
        <w:autoSpaceDE/>
        <w:autoSpaceDN/>
        <w:spacing w:after="200" w:line="276" w:lineRule="auto"/>
        <w:jc w:val="both"/>
        <w:rPr>
          <w:lang w:val="bg-BG"/>
        </w:rPr>
      </w:pPr>
      <w:r w:rsidRPr="00303FDD">
        <w:rPr>
          <w:lang w:val="bg-BG"/>
        </w:rPr>
        <w:t>Кое беше първото действие, което двамата решиха да предприемат</w:t>
      </w:r>
      <w:r w:rsidR="004D793D" w:rsidRPr="00303FDD">
        <w:rPr>
          <w:lang w:val="bg-BG"/>
        </w:rPr>
        <w:t>?</w:t>
      </w:r>
    </w:p>
    <w:p w:rsidR="004D793D" w:rsidRPr="00303FDD" w:rsidRDefault="004D793D" w:rsidP="006E1C89">
      <w:pPr>
        <w:pStyle w:val="2"/>
        <w:spacing w:before="101" w:after="240"/>
        <w:ind w:left="0" w:right="42"/>
        <w:rPr>
          <w:lang w:val="bg-BG"/>
        </w:rPr>
      </w:pPr>
    </w:p>
    <w:p w:rsidR="005B07CC" w:rsidRPr="00303FDD" w:rsidRDefault="005B07CC" w:rsidP="006E1C89">
      <w:pPr>
        <w:pStyle w:val="2"/>
        <w:spacing w:before="101" w:after="240"/>
        <w:ind w:left="0" w:right="42"/>
        <w:rPr>
          <w:lang w:val="bg-BG"/>
        </w:rPr>
      </w:pPr>
    </w:p>
    <w:p w:rsidR="00443F68" w:rsidRPr="00303FDD" w:rsidRDefault="00443F68" w:rsidP="00443F68">
      <w:pPr>
        <w:pStyle w:val="a3"/>
        <w:spacing w:before="2"/>
        <w:rPr>
          <w:rFonts w:ascii="Impact"/>
          <w:sz w:val="10"/>
          <w:lang w:val="bg-BG"/>
        </w:rPr>
      </w:pPr>
    </w:p>
    <w:p w:rsidR="005B07CC" w:rsidRPr="00303FDD" w:rsidRDefault="005B07CC" w:rsidP="00443F68">
      <w:pPr>
        <w:pStyle w:val="a3"/>
        <w:ind w:left="341"/>
        <w:rPr>
          <w:rFonts w:ascii="Impact"/>
          <w:color w:val="FFFFFF"/>
          <w:sz w:val="24"/>
          <w:lang w:val="bg-BG"/>
        </w:rPr>
      </w:pPr>
    </w:p>
    <w:p w:rsidR="00443F68" w:rsidRPr="00303FDD" w:rsidRDefault="0030324D" w:rsidP="00443F68">
      <w:pPr>
        <w:pStyle w:val="a3"/>
        <w:ind w:left="341"/>
        <w:rPr>
          <w:rFonts w:ascii="Impact"/>
          <w:sz w:val="20"/>
          <w:lang w:val="bg-BG"/>
        </w:rPr>
      </w:pPr>
      <w:r w:rsidRPr="00303FDD">
        <w:rPr>
          <w:rFonts w:ascii="Impact"/>
          <w:sz w:val="20"/>
          <w:lang w:val="bg-BG" w:eastAsia="bg-BG"/>
        </w:rPr>
        <mc:AlternateContent>
          <mc:Choice Requires="wpg">
            <w:drawing>
              <wp:inline distT="0" distB="0" distL="0" distR="0">
                <wp:extent cx="4408170" cy="2557145"/>
                <wp:effectExtent l="635" t="15875" r="1270" b="0"/>
                <wp:docPr id="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08170" cy="2557145"/>
                          <a:chOff x="0" y="0"/>
                          <a:chExt cx="5960" cy="2419"/>
                        </a:xfrm>
                      </wpg:grpSpPr>
                      <wps:wsp>
                        <wps:cNvPr id="9" name="Freeform 29"/>
                        <wps:cNvSpPr>
                          <a:spLocks/>
                        </wps:cNvSpPr>
                        <wps:spPr bwMode="auto">
                          <a:xfrm>
                            <a:off x="10" y="10"/>
                            <a:ext cx="731" cy="1045"/>
                          </a:xfrm>
                          <a:custGeom>
                            <a:avLst/>
                            <a:gdLst>
                              <a:gd name="T0" fmla="+- 0 741 10"/>
                              <a:gd name="T1" fmla="*/ T0 w 731"/>
                              <a:gd name="T2" fmla="+- 0 10 10"/>
                              <a:gd name="T3" fmla="*/ 10 h 1045"/>
                              <a:gd name="T4" fmla="+- 0 375 10"/>
                              <a:gd name="T5" fmla="*/ T4 w 731"/>
                              <a:gd name="T6" fmla="+- 0 375 10"/>
                              <a:gd name="T7" fmla="*/ 375 h 1045"/>
                              <a:gd name="T8" fmla="+- 0 10 10"/>
                              <a:gd name="T9" fmla="*/ T8 w 731"/>
                              <a:gd name="T10" fmla="+- 0 10 10"/>
                              <a:gd name="T11" fmla="*/ 10 h 1045"/>
                              <a:gd name="T12" fmla="+- 0 10 10"/>
                              <a:gd name="T13" fmla="*/ T12 w 731"/>
                              <a:gd name="T14" fmla="+- 0 689 10"/>
                              <a:gd name="T15" fmla="*/ 689 h 1045"/>
                              <a:gd name="T16" fmla="+- 0 375 10"/>
                              <a:gd name="T17" fmla="*/ T16 w 731"/>
                              <a:gd name="T18" fmla="+- 0 1054 10"/>
                              <a:gd name="T19" fmla="*/ 1054 h 1045"/>
                              <a:gd name="T20" fmla="+- 0 741 10"/>
                              <a:gd name="T21" fmla="*/ T20 w 731"/>
                              <a:gd name="T22" fmla="+- 0 689 10"/>
                              <a:gd name="T23" fmla="*/ 689 h 1045"/>
                              <a:gd name="T24" fmla="+- 0 741 10"/>
                              <a:gd name="T25" fmla="*/ T24 w 731"/>
                              <a:gd name="T26" fmla="+- 0 10 10"/>
                              <a:gd name="T27" fmla="*/ 10 h 1045"/>
                            </a:gdLst>
                            <a:ahLst/>
                            <a:cxnLst>
                              <a:cxn ang="0">
                                <a:pos x="T1" y="T3"/>
                              </a:cxn>
                              <a:cxn ang="0">
                                <a:pos x="T5" y="T7"/>
                              </a:cxn>
                              <a:cxn ang="0">
                                <a:pos x="T9" y="T11"/>
                              </a:cxn>
                              <a:cxn ang="0">
                                <a:pos x="T13" y="T15"/>
                              </a:cxn>
                              <a:cxn ang="0">
                                <a:pos x="T17" y="T19"/>
                              </a:cxn>
                              <a:cxn ang="0">
                                <a:pos x="T21" y="T23"/>
                              </a:cxn>
                              <a:cxn ang="0">
                                <a:pos x="T25" y="T27"/>
                              </a:cxn>
                            </a:cxnLst>
                            <a:rect l="0" t="0" r="r" b="b"/>
                            <a:pathLst>
                              <a:path w="731" h="1045">
                                <a:moveTo>
                                  <a:pt x="731" y="0"/>
                                </a:moveTo>
                                <a:lnTo>
                                  <a:pt x="365" y="365"/>
                                </a:lnTo>
                                <a:lnTo>
                                  <a:pt x="0" y="0"/>
                                </a:lnTo>
                                <a:lnTo>
                                  <a:pt x="0" y="679"/>
                                </a:lnTo>
                                <a:lnTo>
                                  <a:pt x="365" y="1044"/>
                                </a:lnTo>
                                <a:lnTo>
                                  <a:pt x="731" y="679"/>
                                </a:lnTo>
                                <a:lnTo>
                                  <a:pt x="731"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AutoShape 30"/>
                        <wps:cNvSpPr>
                          <a:spLocks/>
                        </wps:cNvSpPr>
                        <wps:spPr bwMode="auto">
                          <a:xfrm>
                            <a:off x="10" y="10"/>
                            <a:ext cx="5940" cy="1045"/>
                          </a:xfrm>
                          <a:custGeom>
                            <a:avLst/>
                            <a:gdLst>
                              <a:gd name="T0" fmla="+- 0 741 10"/>
                              <a:gd name="T1" fmla="*/ T0 w 5940"/>
                              <a:gd name="T2" fmla="+- 0 10 10"/>
                              <a:gd name="T3" fmla="*/ 10 h 1045"/>
                              <a:gd name="T4" fmla="+- 0 741 10"/>
                              <a:gd name="T5" fmla="*/ T4 w 5940"/>
                              <a:gd name="T6" fmla="+- 0 689 10"/>
                              <a:gd name="T7" fmla="*/ 689 h 1045"/>
                              <a:gd name="T8" fmla="+- 0 375 10"/>
                              <a:gd name="T9" fmla="*/ T8 w 5940"/>
                              <a:gd name="T10" fmla="+- 0 1054 10"/>
                              <a:gd name="T11" fmla="*/ 1054 h 1045"/>
                              <a:gd name="T12" fmla="+- 0 10 10"/>
                              <a:gd name="T13" fmla="*/ T12 w 5940"/>
                              <a:gd name="T14" fmla="+- 0 689 10"/>
                              <a:gd name="T15" fmla="*/ 689 h 1045"/>
                              <a:gd name="T16" fmla="+- 0 10 10"/>
                              <a:gd name="T17" fmla="*/ T16 w 5940"/>
                              <a:gd name="T18" fmla="+- 0 10 10"/>
                              <a:gd name="T19" fmla="*/ 10 h 1045"/>
                              <a:gd name="T20" fmla="+- 0 375 10"/>
                              <a:gd name="T21" fmla="*/ T20 w 5940"/>
                              <a:gd name="T22" fmla="+- 0 375 10"/>
                              <a:gd name="T23" fmla="*/ 375 h 1045"/>
                              <a:gd name="T24" fmla="+- 0 741 10"/>
                              <a:gd name="T25" fmla="*/ T24 w 5940"/>
                              <a:gd name="T26" fmla="+- 0 10 10"/>
                              <a:gd name="T27" fmla="*/ 10 h 1045"/>
                              <a:gd name="T28" fmla="+- 0 5950 10"/>
                              <a:gd name="T29" fmla="*/ T28 w 5940"/>
                              <a:gd name="T30" fmla="+- 0 197 10"/>
                              <a:gd name="T31" fmla="*/ 197 h 1045"/>
                              <a:gd name="T32" fmla="+- 0 5950 10"/>
                              <a:gd name="T33" fmla="*/ T32 w 5940"/>
                              <a:gd name="T34" fmla="+- 0 650 10"/>
                              <a:gd name="T35" fmla="*/ 650 h 1045"/>
                              <a:gd name="T36" fmla="+- 0 5941 10"/>
                              <a:gd name="T37" fmla="*/ T36 w 5940"/>
                              <a:gd name="T38" fmla="+- 0 694 10"/>
                              <a:gd name="T39" fmla="*/ 694 h 1045"/>
                              <a:gd name="T40" fmla="+- 0 5917 10"/>
                              <a:gd name="T41" fmla="*/ T40 w 5940"/>
                              <a:gd name="T42" fmla="+- 0 730 10"/>
                              <a:gd name="T43" fmla="*/ 730 h 1045"/>
                              <a:gd name="T44" fmla="+- 0 5881 10"/>
                              <a:gd name="T45" fmla="*/ T44 w 5940"/>
                              <a:gd name="T46" fmla="+- 0 754 10"/>
                              <a:gd name="T47" fmla="*/ 754 h 1045"/>
                              <a:gd name="T48" fmla="+- 0 5837 10"/>
                              <a:gd name="T49" fmla="*/ T48 w 5940"/>
                              <a:gd name="T50" fmla="+- 0 763 10"/>
                              <a:gd name="T51" fmla="*/ 763 h 1045"/>
                              <a:gd name="T52" fmla="+- 0 741 10"/>
                              <a:gd name="T53" fmla="*/ T52 w 5940"/>
                              <a:gd name="T54" fmla="+- 0 763 10"/>
                              <a:gd name="T55" fmla="*/ 763 h 1045"/>
                              <a:gd name="T56" fmla="+- 0 741 10"/>
                              <a:gd name="T57" fmla="*/ T56 w 5940"/>
                              <a:gd name="T58" fmla="+- 0 84 10"/>
                              <a:gd name="T59" fmla="*/ 84 h 1045"/>
                              <a:gd name="T60" fmla="+- 0 5837 10"/>
                              <a:gd name="T61" fmla="*/ T60 w 5940"/>
                              <a:gd name="T62" fmla="+- 0 84 10"/>
                              <a:gd name="T63" fmla="*/ 84 h 1045"/>
                              <a:gd name="T64" fmla="+- 0 5881 10"/>
                              <a:gd name="T65" fmla="*/ T64 w 5940"/>
                              <a:gd name="T66" fmla="+- 0 93 10"/>
                              <a:gd name="T67" fmla="*/ 93 h 1045"/>
                              <a:gd name="T68" fmla="+- 0 5917 10"/>
                              <a:gd name="T69" fmla="*/ T68 w 5940"/>
                              <a:gd name="T70" fmla="+- 0 117 10"/>
                              <a:gd name="T71" fmla="*/ 117 h 1045"/>
                              <a:gd name="T72" fmla="+- 0 5941 10"/>
                              <a:gd name="T73" fmla="*/ T72 w 5940"/>
                              <a:gd name="T74" fmla="+- 0 153 10"/>
                              <a:gd name="T75" fmla="*/ 153 h 1045"/>
                              <a:gd name="T76" fmla="+- 0 5950 10"/>
                              <a:gd name="T77" fmla="*/ T76 w 5940"/>
                              <a:gd name="T78" fmla="+- 0 197 10"/>
                              <a:gd name="T79" fmla="*/ 197 h 10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5940" h="1045">
                                <a:moveTo>
                                  <a:pt x="731" y="0"/>
                                </a:moveTo>
                                <a:lnTo>
                                  <a:pt x="731" y="679"/>
                                </a:lnTo>
                                <a:lnTo>
                                  <a:pt x="365" y="1044"/>
                                </a:lnTo>
                                <a:lnTo>
                                  <a:pt x="0" y="679"/>
                                </a:lnTo>
                                <a:lnTo>
                                  <a:pt x="0" y="0"/>
                                </a:lnTo>
                                <a:lnTo>
                                  <a:pt x="365" y="365"/>
                                </a:lnTo>
                                <a:lnTo>
                                  <a:pt x="731" y="0"/>
                                </a:lnTo>
                                <a:close/>
                                <a:moveTo>
                                  <a:pt x="5940" y="187"/>
                                </a:moveTo>
                                <a:lnTo>
                                  <a:pt x="5940" y="640"/>
                                </a:lnTo>
                                <a:lnTo>
                                  <a:pt x="5931" y="684"/>
                                </a:lnTo>
                                <a:lnTo>
                                  <a:pt x="5907" y="720"/>
                                </a:lnTo>
                                <a:lnTo>
                                  <a:pt x="5871" y="744"/>
                                </a:lnTo>
                                <a:lnTo>
                                  <a:pt x="5827" y="753"/>
                                </a:lnTo>
                                <a:lnTo>
                                  <a:pt x="731" y="753"/>
                                </a:lnTo>
                                <a:lnTo>
                                  <a:pt x="731" y="74"/>
                                </a:lnTo>
                                <a:lnTo>
                                  <a:pt x="5827" y="74"/>
                                </a:lnTo>
                                <a:lnTo>
                                  <a:pt x="5871" y="83"/>
                                </a:lnTo>
                                <a:lnTo>
                                  <a:pt x="5907" y="107"/>
                                </a:lnTo>
                                <a:lnTo>
                                  <a:pt x="5931" y="143"/>
                                </a:lnTo>
                                <a:lnTo>
                                  <a:pt x="5940" y="187"/>
                                </a:lnTo>
                                <a:close/>
                              </a:path>
                            </a:pathLst>
                          </a:custGeom>
                          <a:noFill/>
                          <a:ln w="1270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31"/>
                        <wps:cNvSpPr>
                          <a:spLocks/>
                        </wps:cNvSpPr>
                        <wps:spPr bwMode="auto">
                          <a:xfrm>
                            <a:off x="10" y="687"/>
                            <a:ext cx="731" cy="1044"/>
                          </a:xfrm>
                          <a:custGeom>
                            <a:avLst/>
                            <a:gdLst>
                              <a:gd name="T0" fmla="+- 0 741 10"/>
                              <a:gd name="T1" fmla="*/ T0 w 731"/>
                              <a:gd name="T2" fmla="+- 0 687 687"/>
                              <a:gd name="T3" fmla="*/ 687 h 1044"/>
                              <a:gd name="T4" fmla="+- 0 375 10"/>
                              <a:gd name="T5" fmla="*/ T4 w 731"/>
                              <a:gd name="T6" fmla="+- 0 1053 687"/>
                              <a:gd name="T7" fmla="*/ 1053 h 1044"/>
                              <a:gd name="T8" fmla="+- 0 10 10"/>
                              <a:gd name="T9" fmla="*/ T8 w 731"/>
                              <a:gd name="T10" fmla="+- 0 687 687"/>
                              <a:gd name="T11" fmla="*/ 687 h 1044"/>
                              <a:gd name="T12" fmla="+- 0 10 10"/>
                              <a:gd name="T13" fmla="*/ T12 w 731"/>
                              <a:gd name="T14" fmla="+- 0 1366 687"/>
                              <a:gd name="T15" fmla="*/ 1366 h 1044"/>
                              <a:gd name="T16" fmla="+- 0 375 10"/>
                              <a:gd name="T17" fmla="*/ T16 w 731"/>
                              <a:gd name="T18" fmla="+- 0 1731 687"/>
                              <a:gd name="T19" fmla="*/ 1731 h 1044"/>
                              <a:gd name="T20" fmla="+- 0 741 10"/>
                              <a:gd name="T21" fmla="*/ T20 w 731"/>
                              <a:gd name="T22" fmla="+- 0 1366 687"/>
                              <a:gd name="T23" fmla="*/ 1366 h 1044"/>
                              <a:gd name="T24" fmla="+- 0 741 10"/>
                              <a:gd name="T25" fmla="*/ T24 w 731"/>
                              <a:gd name="T26" fmla="+- 0 687 687"/>
                              <a:gd name="T27" fmla="*/ 687 h 1044"/>
                            </a:gdLst>
                            <a:ahLst/>
                            <a:cxnLst>
                              <a:cxn ang="0">
                                <a:pos x="T1" y="T3"/>
                              </a:cxn>
                              <a:cxn ang="0">
                                <a:pos x="T5" y="T7"/>
                              </a:cxn>
                              <a:cxn ang="0">
                                <a:pos x="T9" y="T11"/>
                              </a:cxn>
                              <a:cxn ang="0">
                                <a:pos x="T13" y="T15"/>
                              </a:cxn>
                              <a:cxn ang="0">
                                <a:pos x="T17" y="T19"/>
                              </a:cxn>
                              <a:cxn ang="0">
                                <a:pos x="T21" y="T23"/>
                              </a:cxn>
                              <a:cxn ang="0">
                                <a:pos x="T25" y="T27"/>
                              </a:cxn>
                            </a:cxnLst>
                            <a:rect l="0" t="0" r="r" b="b"/>
                            <a:pathLst>
                              <a:path w="731" h="1044">
                                <a:moveTo>
                                  <a:pt x="731" y="0"/>
                                </a:moveTo>
                                <a:lnTo>
                                  <a:pt x="365" y="366"/>
                                </a:lnTo>
                                <a:lnTo>
                                  <a:pt x="0" y="0"/>
                                </a:lnTo>
                                <a:lnTo>
                                  <a:pt x="0" y="679"/>
                                </a:lnTo>
                                <a:lnTo>
                                  <a:pt x="365" y="1044"/>
                                </a:lnTo>
                                <a:lnTo>
                                  <a:pt x="731" y="679"/>
                                </a:lnTo>
                                <a:lnTo>
                                  <a:pt x="731" y="0"/>
                                </a:lnTo>
                                <a:close/>
                              </a:path>
                            </a:pathLst>
                          </a:custGeom>
                          <a:solidFill>
                            <a:srgbClr val="43BA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32"/>
                        <wps:cNvSpPr>
                          <a:spLocks/>
                        </wps:cNvSpPr>
                        <wps:spPr bwMode="auto">
                          <a:xfrm>
                            <a:off x="10" y="687"/>
                            <a:ext cx="731" cy="1044"/>
                          </a:xfrm>
                          <a:custGeom>
                            <a:avLst/>
                            <a:gdLst>
                              <a:gd name="T0" fmla="+- 0 741 10"/>
                              <a:gd name="T1" fmla="*/ T0 w 731"/>
                              <a:gd name="T2" fmla="+- 0 687 687"/>
                              <a:gd name="T3" fmla="*/ 687 h 1044"/>
                              <a:gd name="T4" fmla="+- 0 741 10"/>
                              <a:gd name="T5" fmla="*/ T4 w 731"/>
                              <a:gd name="T6" fmla="+- 0 1366 687"/>
                              <a:gd name="T7" fmla="*/ 1366 h 1044"/>
                              <a:gd name="T8" fmla="+- 0 375 10"/>
                              <a:gd name="T9" fmla="*/ T8 w 731"/>
                              <a:gd name="T10" fmla="+- 0 1731 687"/>
                              <a:gd name="T11" fmla="*/ 1731 h 1044"/>
                              <a:gd name="T12" fmla="+- 0 10 10"/>
                              <a:gd name="T13" fmla="*/ T12 w 731"/>
                              <a:gd name="T14" fmla="+- 0 1366 687"/>
                              <a:gd name="T15" fmla="*/ 1366 h 1044"/>
                              <a:gd name="T16" fmla="+- 0 10 10"/>
                              <a:gd name="T17" fmla="*/ T16 w 731"/>
                              <a:gd name="T18" fmla="+- 0 687 687"/>
                              <a:gd name="T19" fmla="*/ 687 h 1044"/>
                              <a:gd name="T20" fmla="+- 0 375 10"/>
                              <a:gd name="T21" fmla="*/ T20 w 731"/>
                              <a:gd name="T22" fmla="+- 0 1053 687"/>
                              <a:gd name="T23" fmla="*/ 1053 h 1044"/>
                              <a:gd name="T24" fmla="+- 0 741 10"/>
                              <a:gd name="T25" fmla="*/ T24 w 731"/>
                              <a:gd name="T26" fmla="+- 0 687 687"/>
                              <a:gd name="T27" fmla="*/ 687 h 1044"/>
                            </a:gdLst>
                            <a:ahLst/>
                            <a:cxnLst>
                              <a:cxn ang="0">
                                <a:pos x="T1" y="T3"/>
                              </a:cxn>
                              <a:cxn ang="0">
                                <a:pos x="T5" y="T7"/>
                              </a:cxn>
                              <a:cxn ang="0">
                                <a:pos x="T9" y="T11"/>
                              </a:cxn>
                              <a:cxn ang="0">
                                <a:pos x="T13" y="T15"/>
                              </a:cxn>
                              <a:cxn ang="0">
                                <a:pos x="T17" y="T19"/>
                              </a:cxn>
                              <a:cxn ang="0">
                                <a:pos x="T21" y="T23"/>
                              </a:cxn>
                              <a:cxn ang="0">
                                <a:pos x="T25" y="T27"/>
                              </a:cxn>
                            </a:cxnLst>
                            <a:rect l="0" t="0" r="r" b="b"/>
                            <a:pathLst>
                              <a:path w="731" h="1044">
                                <a:moveTo>
                                  <a:pt x="731" y="0"/>
                                </a:moveTo>
                                <a:lnTo>
                                  <a:pt x="731" y="679"/>
                                </a:lnTo>
                                <a:lnTo>
                                  <a:pt x="365" y="1044"/>
                                </a:lnTo>
                                <a:lnTo>
                                  <a:pt x="0" y="679"/>
                                </a:lnTo>
                                <a:lnTo>
                                  <a:pt x="0" y="0"/>
                                </a:lnTo>
                                <a:lnTo>
                                  <a:pt x="365" y="366"/>
                                </a:lnTo>
                                <a:lnTo>
                                  <a:pt x="731" y="0"/>
                                </a:lnTo>
                                <a:close/>
                              </a:path>
                            </a:pathLst>
                          </a:custGeom>
                          <a:noFill/>
                          <a:ln w="12700">
                            <a:solidFill>
                              <a:srgbClr val="43BA8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33"/>
                        <wps:cNvSpPr>
                          <a:spLocks/>
                        </wps:cNvSpPr>
                        <wps:spPr bwMode="auto">
                          <a:xfrm>
                            <a:off x="740" y="723"/>
                            <a:ext cx="5210" cy="679"/>
                          </a:xfrm>
                          <a:custGeom>
                            <a:avLst/>
                            <a:gdLst>
                              <a:gd name="T0" fmla="+- 0 5837 741"/>
                              <a:gd name="T1" fmla="*/ T0 w 5210"/>
                              <a:gd name="T2" fmla="+- 0 723 723"/>
                              <a:gd name="T3" fmla="*/ 723 h 679"/>
                              <a:gd name="T4" fmla="+- 0 741 741"/>
                              <a:gd name="T5" fmla="*/ T4 w 5210"/>
                              <a:gd name="T6" fmla="+- 0 723 723"/>
                              <a:gd name="T7" fmla="*/ 723 h 679"/>
                              <a:gd name="T8" fmla="+- 0 741 741"/>
                              <a:gd name="T9" fmla="*/ T8 w 5210"/>
                              <a:gd name="T10" fmla="+- 0 1402 723"/>
                              <a:gd name="T11" fmla="*/ 1402 h 679"/>
                              <a:gd name="T12" fmla="+- 0 5837 741"/>
                              <a:gd name="T13" fmla="*/ T12 w 5210"/>
                              <a:gd name="T14" fmla="+- 0 1402 723"/>
                              <a:gd name="T15" fmla="*/ 1402 h 679"/>
                              <a:gd name="T16" fmla="+- 0 5881 741"/>
                              <a:gd name="T17" fmla="*/ T16 w 5210"/>
                              <a:gd name="T18" fmla="+- 0 1393 723"/>
                              <a:gd name="T19" fmla="*/ 1393 h 679"/>
                              <a:gd name="T20" fmla="+- 0 5917 741"/>
                              <a:gd name="T21" fmla="*/ T20 w 5210"/>
                              <a:gd name="T22" fmla="+- 0 1369 723"/>
                              <a:gd name="T23" fmla="*/ 1369 h 679"/>
                              <a:gd name="T24" fmla="+- 0 5941 741"/>
                              <a:gd name="T25" fmla="*/ T24 w 5210"/>
                              <a:gd name="T26" fmla="+- 0 1333 723"/>
                              <a:gd name="T27" fmla="*/ 1333 h 679"/>
                              <a:gd name="T28" fmla="+- 0 5950 741"/>
                              <a:gd name="T29" fmla="*/ T28 w 5210"/>
                              <a:gd name="T30" fmla="+- 0 1289 723"/>
                              <a:gd name="T31" fmla="*/ 1289 h 679"/>
                              <a:gd name="T32" fmla="+- 0 5950 741"/>
                              <a:gd name="T33" fmla="*/ T32 w 5210"/>
                              <a:gd name="T34" fmla="+- 0 836 723"/>
                              <a:gd name="T35" fmla="*/ 836 h 679"/>
                              <a:gd name="T36" fmla="+- 0 5941 741"/>
                              <a:gd name="T37" fmla="*/ T36 w 5210"/>
                              <a:gd name="T38" fmla="+- 0 792 723"/>
                              <a:gd name="T39" fmla="*/ 792 h 679"/>
                              <a:gd name="T40" fmla="+- 0 5917 741"/>
                              <a:gd name="T41" fmla="*/ T40 w 5210"/>
                              <a:gd name="T42" fmla="+- 0 756 723"/>
                              <a:gd name="T43" fmla="*/ 756 h 679"/>
                              <a:gd name="T44" fmla="+- 0 5881 741"/>
                              <a:gd name="T45" fmla="*/ T44 w 5210"/>
                              <a:gd name="T46" fmla="+- 0 732 723"/>
                              <a:gd name="T47" fmla="*/ 732 h 679"/>
                              <a:gd name="T48" fmla="+- 0 5837 741"/>
                              <a:gd name="T49" fmla="*/ T48 w 5210"/>
                              <a:gd name="T50" fmla="+- 0 723 723"/>
                              <a:gd name="T51" fmla="*/ 723 h 6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5210" h="679">
                                <a:moveTo>
                                  <a:pt x="5096" y="0"/>
                                </a:moveTo>
                                <a:lnTo>
                                  <a:pt x="0" y="0"/>
                                </a:lnTo>
                                <a:lnTo>
                                  <a:pt x="0" y="679"/>
                                </a:lnTo>
                                <a:lnTo>
                                  <a:pt x="5096" y="679"/>
                                </a:lnTo>
                                <a:lnTo>
                                  <a:pt x="5140" y="670"/>
                                </a:lnTo>
                                <a:lnTo>
                                  <a:pt x="5176" y="646"/>
                                </a:lnTo>
                                <a:lnTo>
                                  <a:pt x="5200" y="610"/>
                                </a:lnTo>
                                <a:lnTo>
                                  <a:pt x="5209" y="566"/>
                                </a:lnTo>
                                <a:lnTo>
                                  <a:pt x="5209" y="113"/>
                                </a:lnTo>
                                <a:lnTo>
                                  <a:pt x="5200" y="69"/>
                                </a:lnTo>
                                <a:lnTo>
                                  <a:pt x="5176" y="33"/>
                                </a:lnTo>
                                <a:lnTo>
                                  <a:pt x="5140" y="9"/>
                                </a:lnTo>
                                <a:lnTo>
                                  <a:pt x="5096" y="0"/>
                                </a:lnTo>
                                <a:close/>
                              </a:path>
                            </a:pathLst>
                          </a:custGeom>
                          <a:solidFill>
                            <a:srgbClr val="FFFFFF">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34"/>
                        <wps:cNvSpPr>
                          <a:spLocks/>
                        </wps:cNvSpPr>
                        <wps:spPr bwMode="auto">
                          <a:xfrm>
                            <a:off x="740" y="723"/>
                            <a:ext cx="5210" cy="679"/>
                          </a:xfrm>
                          <a:custGeom>
                            <a:avLst/>
                            <a:gdLst>
                              <a:gd name="T0" fmla="+- 0 5950 741"/>
                              <a:gd name="T1" fmla="*/ T0 w 5210"/>
                              <a:gd name="T2" fmla="+- 0 836 723"/>
                              <a:gd name="T3" fmla="*/ 836 h 679"/>
                              <a:gd name="T4" fmla="+- 0 5950 741"/>
                              <a:gd name="T5" fmla="*/ T4 w 5210"/>
                              <a:gd name="T6" fmla="+- 0 1289 723"/>
                              <a:gd name="T7" fmla="*/ 1289 h 679"/>
                              <a:gd name="T8" fmla="+- 0 5941 741"/>
                              <a:gd name="T9" fmla="*/ T8 w 5210"/>
                              <a:gd name="T10" fmla="+- 0 1333 723"/>
                              <a:gd name="T11" fmla="*/ 1333 h 679"/>
                              <a:gd name="T12" fmla="+- 0 5917 741"/>
                              <a:gd name="T13" fmla="*/ T12 w 5210"/>
                              <a:gd name="T14" fmla="+- 0 1369 723"/>
                              <a:gd name="T15" fmla="*/ 1369 h 679"/>
                              <a:gd name="T16" fmla="+- 0 5881 741"/>
                              <a:gd name="T17" fmla="*/ T16 w 5210"/>
                              <a:gd name="T18" fmla="+- 0 1393 723"/>
                              <a:gd name="T19" fmla="*/ 1393 h 679"/>
                              <a:gd name="T20" fmla="+- 0 5837 741"/>
                              <a:gd name="T21" fmla="*/ T20 w 5210"/>
                              <a:gd name="T22" fmla="+- 0 1402 723"/>
                              <a:gd name="T23" fmla="*/ 1402 h 679"/>
                              <a:gd name="T24" fmla="+- 0 741 741"/>
                              <a:gd name="T25" fmla="*/ T24 w 5210"/>
                              <a:gd name="T26" fmla="+- 0 1402 723"/>
                              <a:gd name="T27" fmla="*/ 1402 h 679"/>
                              <a:gd name="T28" fmla="+- 0 741 741"/>
                              <a:gd name="T29" fmla="*/ T28 w 5210"/>
                              <a:gd name="T30" fmla="+- 0 723 723"/>
                              <a:gd name="T31" fmla="*/ 723 h 679"/>
                              <a:gd name="T32" fmla="+- 0 5837 741"/>
                              <a:gd name="T33" fmla="*/ T32 w 5210"/>
                              <a:gd name="T34" fmla="+- 0 723 723"/>
                              <a:gd name="T35" fmla="*/ 723 h 679"/>
                              <a:gd name="T36" fmla="+- 0 5881 741"/>
                              <a:gd name="T37" fmla="*/ T36 w 5210"/>
                              <a:gd name="T38" fmla="+- 0 732 723"/>
                              <a:gd name="T39" fmla="*/ 732 h 679"/>
                              <a:gd name="T40" fmla="+- 0 5917 741"/>
                              <a:gd name="T41" fmla="*/ T40 w 5210"/>
                              <a:gd name="T42" fmla="+- 0 756 723"/>
                              <a:gd name="T43" fmla="*/ 756 h 679"/>
                              <a:gd name="T44" fmla="+- 0 5941 741"/>
                              <a:gd name="T45" fmla="*/ T44 w 5210"/>
                              <a:gd name="T46" fmla="+- 0 792 723"/>
                              <a:gd name="T47" fmla="*/ 792 h 679"/>
                              <a:gd name="T48" fmla="+- 0 5950 741"/>
                              <a:gd name="T49" fmla="*/ T48 w 5210"/>
                              <a:gd name="T50" fmla="+- 0 836 723"/>
                              <a:gd name="T51" fmla="*/ 836 h 6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5210" h="679">
                                <a:moveTo>
                                  <a:pt x="5209" y="113"/>
                                </a:moveTo>
                                <a:lnTo>
                                  <a:pt x="5209" y="566"/>
                                </a:lnTo>
                                <a:lnTo>
                                  <a:pt x="5200" y="610"/>
                                </a:lnTo>
                                <a:lnTo>
                                  <a:pt x="5176" y="646"/>
                                </a:lnTo>
                                <a:lnTo>
                                  <a:pt x="5140" y="670"/>
                                </a:lnTo>
                                <a:lnTo>
                                  <a:pt x="5096" y="679"/>
                                </a:lnTo>
                                <a:lnTo>
                                  <a:pt x="0" y="679"/>
                                </a:lnTo>
                                <a:lnTo>
                                  <a:pt x="0" y="0"/>
                                </a:lnTo>
                                <a:lnTo>
                                  <a:pt x="5096" y="0"/>
                                </a:lnTo>
                                <a:lnTo>
                                  <a:pt x="5140" y="9"/>
                                </a:lnTo>
                                <a:lnTo>
                                  <a:pt x="5176" y="33"/>
                                </a:lnTo>
                                <a:lnTo>
                                  <a:pt x="5200" y="69"/>
                                </a:lnTo>
                                <a:lnTo>
                                  <a:pt x="5209" y="113"/>
                                </a:lnTo>
                                <a:close/>
                              </a:path>
                            </a:pathLst>
                          </a:custGeom>
                          <a:noFill/>
                          <a:ln w="12700">
                            <a:solidFill>
                              <a:srgbClr val="43BA8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35"/>
                        <wps:cNvSpPr>
                          <a:spLocks/>
                        </wps:cNvSpPr>
                        <wps:spPr bwMode="auto">
                          <a:xfrm>
                            <a:off x="10" y="1364"/>
                            <a:ext cx="731" cy="1045"/>
                          </a:xfrm>
                          <a:custGeom>
                            <a:avLst/>
                            <a:gdLst>
                              <a:gd name="T0" fmla="+- 0 741 10"/>
                              <a:gd name="T1" fmla="*/ T0 w 731"/>
                              <a:gd name="T2" fmla="+- 0 1364 1364"/>
                              <a:gd name="T3" fmla="*/ 1364 h 1045"/>
                              <a:gd name="T4" fmla="+- 0 375 10"/>
                              <a:gd name="T5" fmla="*/ T4 w 731"/>
                              <a:gd name="T6" fmla="+- 0 1730 1364"/>
                              <a:gd name="T7" fmla="*/ 1730 h 1045"/>
                              <a:gd name="T8" fmla="+- 0 10 10"/>
                              <a:gd name="T9" fmla="*/ T8 w 731"/>
                              <a:gd name="T10" fmla="+- 0 1364 1364"/>
                              <a:gd name="T11" fmla="*/ 1364 h 1045"/>
                              <a:gd name="T12" fmla="+- 0 10 10"/>
                              <a:gd name="T13" fmla="*/ T12 w 731"/>
                              <a:gd name="T14" fmla="+- 0 2043 1364"/>
                              <a:gd name="T15" fmla="*/ 2043 h 1045"/>
                              <a:gd name="T16" fmla="+- 0 375 10"/>
                              <a:gd name="T17" fmla="*/ T16 w 731"/>
                              <a:gd name="T18" fmla="+- 0 2408 1364"/>
                              <a:gd name="T19" fmla="*/ 2408 h 1045"/>
                              <a:gd name="T20" fmla="+- 0 741 10"/>
                              <a:gd name="T21" fmla="*/ T20 w 731"/>
                              <a:gd name="T22" fmla="+- 0 2043 1364"/>
                              <a:gd name="T23" fmla="*/ 2043 h 1045"/>
                              <a:gd name="T24" fmla="+- 0 741 10"/>
                              <a:gd name="T25" fmla="*/ T24 w 731"/>
                              <a:gd name="T26" fmla="+- 0 1364 1364"/>
                              <a:gd name="T27" fmla="*/ 1364 h 1045"/>
                            </a:gdLst>
                            <a:ahLst/>
                            <a:cxnLst>
                              <a:cxn ang="0">
                                <a:pos x="T1" y="T3"/>
                              </a:cxn>
                              <a:cxn ang="0">
                                <a:pos x="T5" y="T7"/>
                              </a:cxn>
                              <a:cxn ang="0">
                                <a:pos x="T9" y="T11"/>
                              </a:cxn>
                              <a:cxn ang="0">
                                <a:pos x="T13" y="T15"/>
                              </a:cxn>
                              <a:cxn ang="0">
                                <a:pos x="T17" y="T19"/>
                              </a:cxn>
                              <a:cxn ang="0">
                                <a:pos x="T21" y="T23"/>
                              </a:cxn>
                              <a:cxn ang="0">
                                <a:pos x="T25" y="T27"/>
                              </a:cxn>
                            </a:cxnLst>
                            <a:rect l="0" t="0" r="r" b="b"/>
                            <a:pathLst>
                              <a:path w="731" h="1045">
                                <a:moveTo>
                                  <a:pt x="731" y="0"/>
                                </a:moveTo>
                                <a:lnTo>
                                  <a:pt x="365" y="366"/>
                                </a:lnTo>
                                <a:lnTo>
                                  <a:pt x="0" y="0"/>
                                </a:lnTo>
                                <a:lnTo>
                                  <a:pt x="0" y="679"/>
                                </a:lnTo>
                                <a:lnTo>
                                  <a:pt x="365" y="1044"/>
                                </a:lnTo>
                                <a:lnTo>
                                  <a:pt x="731" y="679"/>
                                </a:lnTo>
                                <a:lnTo>
                                  <a:pt x="731" y="0"/>
                                </a:lnTo>
                                <a:close/>
                              </a:path>
                            </a:pathLst>
                          </a:custGeom>
                          <a:solidFill>
                            <a:srgbClr val="6FAC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36"/>
                        <wps:cNvSpPr>
                          <a:spLocks/>
                        </wps:cNvSpPr>
                        <wps:spPr bwMode="auto">
                          <a:xfrm>
                            <a:off x="10" y="1364"/>
                            <a:ext cx="731" cy="1045"/>
                          </a:xfrm>
                          <a:custGeom>
                            <a:avLst/>
                            <a:gdLst>
                              <a:gd name="T0" fmla="+- 0 741 10"/>
                              <a:gd name="T1" fmla="*/ T0 w 731"/>
                              <a:gd name="T2" fmla="+- 0 1364 1364"/>
                              <a:gd name="T3" fmla="*/ 1364 h 1045"/>
                              <a:gd name="T4" fmla="+- 0 741 10"/>
                              <a:gd name="T5" fmla="*/ T4 w 731"/>
                              <a:gd name="T6" fmla="+- 0 2043 1364"/>
                              <a:gd name="T7" fmla="*/ 2043 h 1045"/>
                              <a:gd name="T8" fmla="+- 0 375 10"/>
                              <a:gd name="T9" fmla="*/ T8 w 731"/>
                              <a:gd name="T10" fmla="+- 0 2408 1364"/>
                              <a:gd name="T11" fmla="*/ 2408 h 1045"/>
                              <a:gd name="T12" fmla="+- 0 10 10"/>
                              <a:gd name="T13" fmla="*/ T12 w 731"/>
                              <a:gd name="T14" fmla="+- 0 2043 1364"/>
                              <a:gd name="T15" fmla="*/ 2043 h 1045"/>
                              <a:gd name="T16" fmla="+- 0 10 10"/>
                              <a:gd name="T17" fmla="*/ T16 w 731"/>
                              <a:gd name="T18" fmla="+- 0 1364 1364"/>
                              <a:gd name="T19" fmla="*/ 1364 h 1045"/>
                              <a:gd name="T20" fmla="+- 0 375 10"/>
                              <a:gd name="T21" fmla="*/ T20 w 731"/>
                              <a:gd name="T22" fmla="+- 0 1730 1364"/>
                              <a:gd name="T23" fmla="*/ 1730 h 1045"/>
                              <a:gd name="T24" fmla="+- 0 741 10"/>
                              <a:gd name="T25" fmla="*/ T24 w 731"/>
                              <a:gd name="T26" fmla="+- 0 1364 1364"/>
                              <a:gd name="T27" fmla="*/ 1364 h 1045"/>
                            </a:gdLst>
                            <a:ahLst/>
                            <a:cxnLst>
                              <a:cxn ang="0">
                                <a:pos x="T1" y="T3"/>
                              </a:cxn>
                              <a:cxn ang="0">
                                <a:pos x="T5" y="T7"/>
                              </a:cxn>
                              <a:cxn ang="0">
                                <a:pos x="T9" y="T11"/>
                              </a:cxn>
                              <a:cxn ang="0">
                                <a:pos x="T13" y="T15"/>
                              </a:cxn>
                              <a:cxn ang="0">
                                <a:pos x="T17" y="T19"/>
                              </a:cxn>
                              <a:cxn ang="0">
                                <a:pos x="T21" y="T23"/>
                              </a:cxn>
                              <a:cxn ang="0">
                                <a:pos x="T25" y="T27"/>
                              </a:cxn>
                            </a:cxnLst>
                            <a:rect l="0" t="0" r="r" b="b"/>
                            <a:pathLst>
                              <a:path w="731" h="1045">
                                <a:moveTo>
                                  <a:pt x="731" y="0"/>
                                </a:moveTo>
                                <a:lnTo>
                                  <a:pt x="731" y="679"/>
                                </a:lnTo>
                                <a:lnTo>
                                  <a:pt x="365" y="1044"/>
                                </a:lnTo>
                                <a:lnTo>
                                  <a:pt x="0" y="679"/>
                                </a:lnTo>
                                <a:lnTo>
                                  <a:pt x="0" y="0"/>
                                </a:lnTo>
                                <a:lnTo>
                                  <a:pt x="365" y="366"/>
                                </a:lnTo>
                                <a:lnTo>
                                  <a:pt x="731" y="0"/>
                                </a:lnTo>
                                <a:close/>
                              </a:path>
                            </a:pathLst>
                          </a:custGeom>
                          <a:noFill/>
                          <a:ln w="12700">
                            <a:solidFill>
                              <a:srgbClr val="6FAC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37"/>
                        <wps:cNvSpPr>
                          <a:spLocks/>
                        </wps:cNvSpPr>
                        <wps:spPr bwMode="auto">
                          <a:xfrm>
                            <a:off x="740" y="1364"/>
                            <a:ext cx="5210" cy="679"/>
                          </a:xfrm>
                          <a:custGeom>
                            <a:avLst/>
                            <a:gdLst>
                              <a:gd name="T0" fmla="+- 0 5837 741"/>
                              <a:gd name="T1" fmla="*/ T0 w 5210"/>
                              <a:gd name="T2" fmla="+- 0 1364 1364"/>
                              <a:gd name="T3" fmla="*/ 1364 h 679"/>
                              <a:gd name="T4" fmla="+- 0 741 741"/>
                              <a:gd name="T5" fmla="*/ T4 w 5210"/>
                              <a:gd name="T6" fmla="+- 0 1364 1364"/>
                              <a:gd name="T7" fmla="*/ 1364 h 679"/>
                              <a:gd name="T8" fmla="+- 0 741 741"/>
                              <a:gd name="T9" fmla="*/ T8 w 5210"/>
                              <a:gd name="T10" fmla="+- 0 2043 1364"/>
                              <a:gd name="T11" fmla="*/ 2043 h 679"/>
                              <a:gd name="T12" fmla="+- 0 5837 741"/>
                              <a:gd name="T13" fmla="*/ T12 w 5210"/>
                              <a:gd name="T14" fmla="+- 0 2043 1364"/>
                              <a:gd name="T15" fmla="*/ 2043 h 679"/>
                              <a:gd name="T16" fmla="+- 0 5881 741"/>
                              <a:gd name="T17" fmla="*/ T16 w 5210"/>
                              <a:gd name="T18" fmla="+- 0 2034 1364"/>
                              <a:gd name="T19" fmla="*/ 2034 h 679"/>
                              <a:gd name="T20" fmla="+- 0 5917 741"/>
                              <a:gd name="T21" fmla="*/ T20 w 5210"/>
                              <a:gd name="T22" fmla="+- 0 2010 1364"/>
                              <a:gd name="T23" fmla="*/ 2010 h 679"/>
                              <a:gd name="T24" fmla="+- 0 5941 741"/>
                              <a:gd name="T25" fmla="*/ T24 w 5210"/>
                              <a:gd name="T26" fmla="+- 0 1974 1364"/>
                              <a:gd name="T27" fmla="*/ 1974 h 679"/>
                              <a:gd name="T28" fmla="+- 0 5950 741"/>
                              <a:gd name="T29" fmla="*/ T28 w 5210"/>
                              <a:gd name="T30" fmla="+- 0 1930 1364"/>
                              <a:gd name="T31" fmla="*/ 1930 h 679"/>
                              <a:gd name="T32" fmla="+- 0 5950 741"/>
                              <a:gd name="T33" fmla="*/ T32 w 5210"/>
                              <a:gd name="T34" fmla="+- 0 1477 1364"/>
                              <a:gd name="T35" fmla="*/ 1477 h 679"/>
                              <a:gd name="T36" fmla="+- 0 5941 741"/>
                              <a:gd name="T37" fmla="*/ T36 w 5210"/>
                              <a:gd name="T38" fmla="+- 0 1433 1364"/>
                              <a:gd name="T39" fmla="*/ 1433 h 679"/>
                              <a:gd name="T40" fmla="+- 0 5917 741"/>
                              <a:gd name="T41" fmla="*/ T40 w 5210"/>
                              <a:gd name="T42" fmla="+- 0 1397 1364"/>
                              <a:gd name="T43" fmla="*/ 1397 h 679"/>
                              <a:gd name="T44" fmla="+- 0 5881 741"/>
                              <a:gd name="T45" fmla="*/ T44 w 5210"/>
                              <a:gd name="T46" fmla="+- 0 1373 1364"/>
                              <a:gd name="T47" fmla="*/ 1373 h 679"/>
                              <a:gd name="T48" fmla="+- 0 5837 741"/>
                              <a:gd name="T49" fmla="*/ T48 w 5210"/>
                              <a:gd name="T50" fmla="+- 0 1364 1364"/>
                              <a:gd name="T51" fmla="*/ 1364 h 6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5210" h="679">
                                <a:moveTo>
                                  <a:pt x="5096" y="0"/>
                                </a:moveTo>
                                <a:lnTo>
                                  <a:pt x="0" y="0"/>
                                </a:lnTo>
                                <a:lnTo>
                                  <a:pt x="0" y="679"/>
                                </a:lnTo>
                                <a:lnTo>
                                  <a:pt x="5096" y="679"/>
                                </a:lnTo>
                                <a:lnTo>
                                  <a:pt x="5140" y="670"/>
                                </a:lnTo>
                                <a:lnTo>
                                  <a:pt x="5176" y="646"/>
                                </a:lnTo>
                                <a:lnTo>
                                  <a:pt x="5200" y="610"/>
                                </a:lnTo>
                                <a:lnTo>
                                  <a:pt x="5209" y="566"/>
                                </a:lnTo>
                                <a:lnTo>
                                  <a:pt x="5209" y="113"/>
                                </a:lnTo>
                                <a:lnTo>
                                  <a:pt x="5200" y="69"/>
                                </a:lnTo>
                                <a:lnTo>
                                  <a:pt x="5176" y="33"/>
                                </a:lnTo>
                                <a:lnTo>
                                  <a:pt x="5140" y="9"/>
                                </a:lnTo>
                                <a:lnTo>
                                  <a:pt x="5096" y="0"/>
                                </a:lnTo>
                                <a:close/>
                              </a:path>
                            </a:pathLst>
                          </a:custGeom>
                          <a:solidFill>
                            <a:srgbClr val="FFFFFF">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38"/>
                        <wps:cNvSpPr>
                          <a:spLocks/>
                        </wps:cNvSpPr>
                        <wps:spPr bwMode="auto">
                          <a:xfrm>
                            <a:off x="740" y="1364"/>
                            <a:ext cx="5210" cy="679"/>
                          </a:xfrm>
                          <a:custGeom>
                            <a:avLst/>
                            <a:gdLst>
                              <a:gd name="T0" fmla="+- 0 5950 741"/>
                              <a:gd name="T1" fmla="*/ T0 w 5210"/>
                              <a:gd name="T2" fmla="+- 0 1477 1364"/>
                              <a:gd name="T3" fmla="*/ 1477 h 679"/>
                              <a:gd name="T4" fmla="+- 0 5950 741"/>
                              <a:gd name="T5" fmla="*/ T4 w 5210"/>
                              <a:gd name="T6" fmla="+- 0 1930 1364"/>
                              <a:gd name="T7" fmla="*/ 1930 h 679"/>
                              <a:gd name="T8" fmla="+- 0 5941 741"/>
                              <a:gd name="T9" fmla="*/ T8 w 5210"/>
                              <a:gd name="T10" fmla="+- 0 1974 1364"/>
                              <a:gd name="T11" fmla="*/ 1974 h 679"/>
                              <a:gd name="T12" fmla="+- 0 5917 741"/>
                              <a:gd name="T13" fmla="*/ T12 w 5210"/>
                              <a:gd name="T14" fmla="+- 0 2010 1364"/>
                              <a:gd name="T15" fmla="*/ 2010 h 679"/>
                              <a:gd name="T16" fmla="+- 0 5881 741"/>
                              <a:gd name="T17" fmla="*/ T16 w 5210"/>
                              <a:gd name="T18" fmla="+- 0 2034 1364"/>
                              <a:gd name="T19" fmla="*/ 2034 h 679"/>
                              <a:gd name="T20" fmla="+- 0 5837 741"/>
                              <a:gd name="T21" fmla="*/ T20 w 5210"/>
                              <a:gd name="T22" fmla="+- 0 2043 1364"/>
                              <a:gd name="T23" fmla="*/ 2043 h 679"/>
                              <a:gd name="T24" fmla="+- 0 741 741"/>
                              <a:gd name="T25" fmla="*/ T24 w 5210"/>
                              <a:gd name="T26" fmla="+- 0 2043 1364"/>
                              <a:gd name="T27" fmla="*/ 2043 h 679"/>
                              <a:gd name="T28" fmla="+- 0 741 741"/>
                              <a:gd name="T29" fmla="*/ T28 w 5210"/>
                              <a:gd name="T30" fmla="+- 0 1364 1364"/>
                              <a:gd name="T31" fmla="*/ 1364 h 679"/>
                              <a:gd name="T32" fmla="+- 0 5837 741"/>
                              <a:gd name="T33" fmla="*/ T32 w 5210"/>
                              <a:gd name="T34" fmla="+- 0 1364 1364"/>
                              <a:gd name="T35" fmla="*/ 1364 h 679"/>
                              <a:gd name="T36" fmla="+- 0 5881 741"/>
                              <a:gd name="T37" fmla="*/ T36 w 5210"/>
                              <a:gd name="T38" fmla="+- 0 1373 1364"/>
                              <a:gd name="T39" fmla="*/ 1373 h 679"/>
                              <a:gd name="T40" fmla="+- 0 5917 741"/>
                              <a:gd name="T41" fmla="*/ T40 w 5210"/>
                              <a:gd name="T42" fmla="+- 0 1397 1364"/>
                              <a:gd name="T43" fmla="*/ 1397 h 679"/>
                              <a:gd name="T44" fmla="+- 0 5941 741"/>
                              <a:gd name="T45" fmla="*/ T44 w 5210"/>
                              <a:gd name="T46" fmla="+- 0 1433 1364"/>
                              <a:gd name="T47" fmla="*/ 1433 h 679"/>
                              <a:gd name="T48" fmla="+- 0 5950 741"/>
                              <a:gd name="T49" fmla="*/ T48 w 5210"/>
                              <a:gd name="T50" fmla="+- 0 1477 1364"/>
                              <a:gd name="T51" fmla="*/ 1477 h 6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5210" h="679">
                                <a:moveTo>
                                  <a:pt x="5209" y="113"/>
                                </a:moveTo>
                                <a:lnTo>
                                  <a:pt x="5209" y="566"/>
                                </a:lnTo>
                                <a:lnTo>
                                  <a:pt x="5200" y="610"/>
                                </a:lnTo>
                                <a:lnTo>
                                  <a:pt x="5176" y="646"/>
                                </a:lnTo>
                                <a:lnTo>
                                  <a:pt x="5140" y="670"/>
                                </a:lnTo>
                                <a:lnTo>
                                  <a:pt x="5096" y="679"/>
                                </a:lnTo>
                                <a:lnTo>
                                  <a:pt x="0" y="679"/>
                                </a:lnTo>
                                <a:lnTo>
                                  <a:pt x="0" y="0"/>
                                </a:lnTo>
                                <a:lnTo>
                                  <a:pt x="5096" y="0"/>
                                </a:lnTo>
                                <a:lnTo>
                                  <a:pt x="5140" y="9"/>
                                </a:lnTo>
                                <a:lnTo>
                                  <a:pt x="5176" y="33"/>
                                </a:lnTo>
                                <a:lnTo>
                                  <a:pt x="5200" y="69"/>
                                </a:lnTo>
                                <a:lnTo>
                                  <a:pt x="5209" y="113"/>
                                </a:lnTo>
                                <a:close/>
                              </a:path>
                            </a:pathLst>
                          </a:custGeom>
                          <a:noFill/>
                          <a:ln w="12700">
                            <a:solidFill>
                              <a:srgbClr val="6FAC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Text Box 39"/>
                        <wps:cNvSpPr txBox="1">
                          <a:spLocks noChangeArrowheads="1"/>
                        </wps:cNvSpPr>
                        <wps:spPr bwMode="auto">
                          <a:xfrm>
                            <a:off x="312" y="372"/>
                            <a:ext cx="148"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3F68" w:rsidRDefault="00443F68" w:rsidP="00443F68">
                              <w:pPr>
                                <w:ind w:left="16"/>
                                <w:rPr>
                                  <w:rFonts w:ascii="Impact"/>
                                  <w:sz w:val="24"/>
                                </w:rPr>
                              </w:pPr>
                              <w:r>
                                <w:rPr>
                                  <w:rFonts w:ascii="Impact"/>
                                  <w:color w:val="FFFFFF"/>
                                  <w:sz w:val="24"/>
                                </w:rPr>
                                <w:t>1</w:t>
                              </w:r>
                            </w:p>
                            <w:p w:rsidR="00443F68" w:rsidRDefault="00443F68" w:rsidP="00443F68">
                              <w:pPr>
                                <w:spacing w:before="6"/>
                                <w:rPr>
                                  <w:rFonts w:ascii="Impact"/>
                                  <w:sz w:val="31"/>
                                </w:rPr>
                              </w:pPr>
                            </w:p>
                            <w:p w:rsidR="00443F68" w:rsidRDefault="00443F68" w:rsidP="00443F68">
                              <w:pPr>
                                <w:ind w:left="2"/>
                                <w:rPr>
                                  <w:rFonts w:ascii="Impact"/>
                                  <w:sz w:val="24"/>
                                </w:rPr>
                              </w:pPr>
                              <w:r>
                                <w:rPr>
                                  <w:rFonts w:ascii="Impact"/>
                                  <w:color w:val="FFFFFF"/>
                                  <w:sz w:val="24"/>
                                </w:rPr>
                                <w:t>2</w:t>
                              </w:r>
                            </w:p>
                            <w:p w:rsidR="00443F68" w:rsidRDefault="00443F68" w:rsidP="00443F68">
                              <w:pPr>
                                <w:spacing w:before="6"/>
                                <w:rPr>
                                  <w:rFonts w:ascii="Impact"/>
                                  <w:sz w:val="31"/>
                                </w:rPr>
                              </w:pPr>
                            </w:p>
                            <w:p w:rsidR="00443F68" w:rsidRDefault="00443F68" w:rsidP="00443F68">
                              <w:pPr>
                                <w:spacing w:before="1"/>
                                <w:rPr>
                                  <w:rFonts w:ascii="Impact"/>
                                  <w:sz w:val="24"/>
                                </w:rPr>
                              </w:pPr>
                              <w:r>
                                <w:rPr>
                                  <w:rFonts w:ascii="Impact"/>
                                  <w:color w:val="FFFFFF"/>
                                  <w:sz w:val="24"/>
                                </w:rPr>
                                <w:t>3</w:t>
                              </w:r>
                            </w:p>
                          </w:txbxContent>
                        </wps:txbx>
                        <wps:bodyPr rot="0" vert="horz" wrap="square" lIns="0" tIns="0" rIns="0" bIns="0" anchor="t" anchorCtr="0" upright="1">
                          <a:noAutofit/>
                        </wps:bodyPr>
                      </wps:wsp>
                    </wpg:wgp>
                  </a:graphicData>
                </a:graphic>
              </wp:inline>
            </w:drawing>
          </mc:Choice>
          <mc:Fallback>
            <w:pict>
              <v:group id="Group 28" o:spid="_x0000_s1029" style="width:347.1pt;height:201.35pt;mso-position-horizontal-relative:char;mso-position-vertical-relative:line" coordsize="5960,2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">
                <v:shape id="Freeform 29" o:spid="_x0000_s1030" style="position:absolute;left:10;top:10;width:731;height:1045;visibility:visible;mso-wrap-style:square;v-text-anchor:top" coordsize="731,10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0CvcQA&#10;AADaAAAADwAAAGRycy9kb3ducmV2LnhtbESPQWvCQBSE70L/w/IKvTWbtlJqdJVSFAR70Yro7ZF9&#10;JrHZt9vsmsR/3xUEj8PMfMNMZr2pRUuNrywreElSEMS51RUXCrY/i+cPED4ga6wtk4ILeZhNHwYT&#10;zLTteE3tJhQiQthnqKAMwWVS+rwkgz6xjjh6R9sYDFE2hdQNdhFuavmapu/SYMVxoURHXyXlv5uz&#10;UfA9XzlputbpdndcnQ5vh+Hf3in19Nh/jkEE6sM9fGsvtYIRXK/EGyC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9Ar3EAAAA2gAAAA8AAAAAAAAAAAAAAAAAmAIAAGRycy9k&#10;b3ducmV2LnhtbFBLBQYAAAAABAAEAPUAAACJAwAAAAA=&#10;" path="m731,l365,365,,,,679r365,365l731,679,731,xe" fillcolor="#4471c4" stroked="f">
                  <v:path arrowok="t" o:connecttype="custom" o:connectlocs="731,10;365,375;0,10;0,689;365,1054;731,689;731,10" o:connectangles="0,0,0,0,0,0,0"/>
                </v:shape>
                <v:shape id="AutoShape 30" o:spid="_x0000_s1031" style="position:absolute;left:10;top:10;width:5940;height:1045;visibility:visible;mso-wrap-style:square;v-text-anchor:top" coordsize="5940,10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FvTMUA&#10;AADbAAAADwAAAGRycy9kb3ducmV2LnhtbESPQU/CQBCF7yT8h82QeIMtGohWFmKMJsANVKK3sTu2&#10;xe5s013a8u+ZAwm3mbw3732zWPWuUi01ofRsYDpJQBFn3pacG/j8eB8/ggoR2WLlmQycKcBqORws&#10;MLW+4x21+5grCeGQooEixjrVOmQFOQwTXxOL9ucbh1HWJte2wU7CXaXvk2SuHZYsDQXW9FpQ9r8/&#10;OQNfbvPUrc/HdnM4bN3b6cH//M6+jbkb9S/PoCL18Wa+Xq+t4Au9/CID6O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UW9MxQAAANsAAAAPAAAAAAAAAAAAAAAAAJgCAABkcnMv&#10;ZG93bnJldi54bWxQSwUGAAAAAAQABAD1AAAAigMAAAAA&#10;" path="m731,r,679l365,1044,,679,,,365,365,731,xm5940,187r,453l5931,684r-24,36l5871,744r-44,9l731,753r,-679l5827,74r44,9l5907,107r24,36l5940,187xe" filled="f" strokecolor="#4471c4" strokeweight="1pt">
                  <v:path arrowok="t" o:connecttype="custom" o:connectlocs="731,10;731,689;365,1054;0,689;0,10;365,375;731,10;5940,197;5940,650;5931,694;5907,730;5871,754;5827,763;731,763;731,84;5827,84;5871,93;5907,117;5931,153;5940,197" o:connectangles="0,0,0,0,0,0,0,0,0,0,0,0,0,0,0,0,0,0,0,0"/>
                </v:shape>
                <v:shape id="Freeform 31" o:spid="_x0000_s1032" style="position:absolute;left:10;top:687;width:731;height:1044;visibility:visible;mso-wrap-style:square;v-text-anchor:top" coordsize="731,1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TxWsMA&#10;AADbAAAADwAAAGRycy9kb3ducmV2LnhtbERPTWvCQBC9C/6HZYReRDdKrSVmI1oQciiFRg/2NmTH&#10;JJidXbJbTf99t1DwNo/3Odl2MJ24Ue9bywoW8wQEcWV1y7WC0/EwewXhA7LGzjIp+CEP23w8yjDV&#10;9s6fdCtDLWII+xQVNCG4VEpfNWTQz60jjtzF9gZDhH0tdY/3GG46uUySF2mw5djQoKO3hqpr+W0U&#10;lMv3lbF7dpfi62PaPhdrdz6slXqaDLsNiEBDeIj/3YWO8xfw90s8QO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ITxWsMAAADbAAAADwAAAAAAAAAAAAAAAACYAgAAZHJzL2Rv&#10;d25yZXYueG1sUEsFBgAAAAAEAAQA9QAAAIgDAAAAAA==&#10;" path="m731,l365,366,,,,679r365,365l731,679,731,xe" fillcolor="#43ba8d" stroked="f">
                  <v:path arrowok="t" o:connecttype="custom" o:connectlocs="731,687;365,1053;0,687;0,1366;365,1731;731,1366;731,687" o:connectangles="0,0,0,0,0,0,0"/>
                </v:shape>
                <v:shape id="Freeform 32" o:spid="_x0000_s1033" style="position:absolute;left:10;top:687;width:731;height:1044;visibility:visible;mso-wrap-style:square;v-text-anchor:top" coordsize="731,1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SaFsAA&#10;AADbAAAADwAAAGRycy9kb3ducmV2LnhtbERP3WrCMBS+H/gO4Qi7m6kVNqlGEUVw282sPsChOTbF&#10;5qQk0XZvvwjC7s7H93uW68G24k4+NI4VTCcZCOLK6YZrBefT/m0OIkRkja1jUvBLAdar0csSC+16&#10;PtK9jLVIIRwKVGBi7AopQ2XIYpi4jjhxF+ctxgR9LbXHPoXbVuZZ9i4tNpwaDHa0NVRdy5tVoE9f&#10;5jzLL5++3H+Xfb7z7sd/KPU6HjYLEJGG+C9+ug86zc/h8Us6QK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GSaFsAAAADbAAAADwAAAAAAAAAAAAAAAACYAgAAZHJzL2Rvd25y&#10;ZXYueG1sUEsFBgAAAAAEAAQA9QAAAIUDAAAAAA==&#10;" path="m731,r,679l365,1044,,679,,,365,366,731,xe" filled="f" strokecolor="#43ba8d" strokeweight="1pt">
                  <v:path arrowok="t" o:connecttype="custom" o:connectlocs="731,687;731,1366;365,1731;0,1366;0,687;365,1053;731,687" o:connectangles="0,0,0,0,0,0,0"/>
                </v:shape>
                <v:shape id="Freeform 33" o:spid="_x0000_s1034" style="position:absolute;left:740;top:723;width:5210;height:679;visibility:visible;mso-wrap-style:square;v-text-anchor:top" coordsize="5210,6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CNbMIA&#10;AADbAAAADwAAAGRycy9kb3ducmV2LnhtbERPzYrCMBC+L/gOYRa8yJpWQbRrFHdBEMWD1QcYmtm2&#10;2kxKE2316Y0g7G0+vt+ZLztTiRs1rrSsIB5GIIgzq0vOFZyO668pCOeRNVaWScGdHCwXvY85Jtq2&#10;fKBb6nMRQtglqKDwvk6kdFlBBt3Q1sSB+7ONQR9gk0vdYBvCTSVHUTSRBksODQXW9FtQdkmvRsHx&#10;Zz+ZtedHdqnHbhDP4u3pvEOl+p/d6huEp87/i9/ujQ7zx/D6JRw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II1swgAAANsAAAAPAAAAAAAAAAAAAAAAAJgCAABkcnMvZG93&#10;bnJldi54bWxQSwUGAAAAAAQABAD1AAAAhwMAAAAA&#10;" path="m5096,l,,,679r5096,l5140,670r36,-24l5200,610r9,-44l5209,113r-9,-44l5176,33,5140,9,5096,xe" stroked="f">
                  <v:fill opacity="59110f"/>
                  <v:path arrowok="t" o:connecttype="custom" o:connectlocs="5096,723;0,723;0,1402;5096,1402;5140,1393;5176,1369;5200,1333;5209,1289;5209,836;5200,792;5176,756;5140,732;5096,723" o:connectangles="0,0,0,0,0,0,0,0,0,0,0,0,0"/>
                </v:shape>
                <v:shape id="Freeform 34" o:spid="_x0000_s1035" style="position:absolute;left:740;top:723;width:5210;height:679;visibility:visible;mso-wrap-style:square;v-text-anchor:top" coordsize="5210,6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hvub8A&#10;AADbAAAADwAAAGRycy9kb3ducmV2LnhtbERPS4vCMBC+C/sfwizsTVNfi1Sj7AqFvfq47G3ajG0x&#10;mdQm2vrvjSB4m4/vOatNb424UetrxwrGowQEceF0zaWC4yEbLkD4gKzROCYFd/KwWX8MVphq1/GO&#10;bvtQihjCPkUFVQhNKqUvKrLoR64hjtzJtRZDhG0pdYtdDLdGTpLkW1qsOTZU2NC2ouK8v1oF06TO&#10;7pdLvrUZdbmZ/47/J8Eo9fXZ/yxBBOrDW/xy/+k4fwbPX+IBcv0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WG+5vwAAANsAAAAPAAAAAAAAAAAAAAAAAJgCAABkcnMvZG93bnJl&#10;di54bWxQSwUGAAAAAAQABAD1AAAAhAMAAAAA&#10;" path="m5209,113r,453l5200,610r-24,36l5140,670r-44,9l,679,,,5096,r44,9l5176,33r24,36l5209,113xe" filled="f" strokecolor="#43ba8d" strokeweight="1pt">
                  <v:path arrowok="t" o:connecttype="custom" o:connectlocs="5209,836;5209,1289;5200,1333;5176,1369;5140,1393;5096,1402;0,1402;0,723;5096,723;5140,732;5176,756;5200,792;5209,836" o:connectangles="0,0,0,0,0,0,0,0,0,0,0,0,0"/>
                </v:shape>
                <v:shape id="Freeform 35" o:spid="_x0000_s1036" style="position:absolute;left:10;top:1364;width:731;height:1045;visibility:visible;mso-wrap-style:square;v-text-anchor:top" coordsize="731,10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wsz8AA&#10;AADbAAAADwAAAGRycy9kb3ducmV2LnhtbERPS4vCMBC+C/sfwix403QVRbrGsvhYvHjwAV5nm7Et&#10;bSYlidr990YQvM3H95x51plG3Mj5yrKCr2ECgji3uuJCwem4GcxA+ICssbFMCv7JQ7b46M0x1fbO&#10;e7odQiFiCPsUFZQhtKmUPi/JoB/aljhyF+sMhghdIbXDeww3jRwlyVQarDg2lNjSsqS8PlyNgnG+&#10;/RuvR7+2cDtzOSMf6/VqpVT/s/v5BhGoC2/xy73Vcf4Enr/EA+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5wsz8AAAADbAAAADwAAAAAAAAAAAAAAAACYAgAAZHJzL2Rvd25y&#10;ZXYueG1sUEsFBgAAAAAEAAQA9QAAAIUDAAAAAA==&#10;" path="m731,l365,366,,,,679r365,365l731,679,731,xe" fillcolor="#6fac46" stroked="f">
                  <v:path arrowok="t" o:connecttype="custom" o:connectlocs="731,1364;365,1730;0,1364;0,2043;365,2408;731,2043;731,1364" o:connectangles="0,0,0,0,0,0,0"/>
                </v:shape>
                <v:shape id="Freeform 36" o:spid="_x0000_s1037" style="position:absolute;left:10;top:1364;width:731;height:1045;visibility:visible;mso-wrap-style:square;v-text-anchor:top" coordsize="731,10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FnJr8A&#10;AADbAAAADwAAAGRycy9kb3ducmV2LnhtbERPzWrCQBC+F3yHZQRvdWNBKamriKDUY7UPMGanyWp2&#10;NmbHGH36bqHgbT6+35kve1+rjtroAhuYjDNQxEWwjksD34fN6zuoKMgW68Bk4E4RlovByxxzG278&#10;Rd1eSpVCOOZooBJpcq1jUZHHOA4NceJ+QutREmxLbVu8pXBf67csm2mPjlNDhQ2tKyrO+6s3sPXT&#10;oxz7SydXV542tds98DI1ZjTsVx+ghHp5iv/dnzbNn8HfL+kAvfg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00WcmvwAAANsAAAAPAAAAAAAAAAAAAAAAAJgCAABkcnMvZG93bnJl&#10;di54bWxQSwUGAAAAAAQABAD1AAAAhAMAAAAA&#10;" path="m731,r,679l365,1044,,679,,,365,366,731,xe" filled="f" strokecolor="#6fac46" strokeweight="1pt">
                  <v:path arrowok="t" o:connecttype="custom" o:connectlocs="731,1364;731,2043;365,2408;0,2043;0,1364;365,1730;731,1364" o:connectangles="0,0,0,0,0,0,0"/>
                </v:shape>
                <v:shape id="Freeform 37" o:spid="_x0000_s1038" style="position:absolute;left:740;top:1364;width:5210;height:679;visibility:visible;mso-wrap-style:square;v-text-anchor:top" coordsize="5210,6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uLb8IA&#10;AADbAAAADwAAAGRycy9kb3ducmV2LnhtbERP24rCMBB9F/Yfwgi+iKZVcNdqlF1BkBUfvHzA0Ixt&#10;tZmUJmurX78RBN/mcK4zX7amFDeqXWFZQTyMQBCnVhecKTgd14MvEM4jaywtk4I7OVguPjpzTLRt&#10;eE+3g89ECGGXoILc+yqR0qU5GXRDWxEH7mxrgz7AOpO6xiaEm1KOomgiDRYcGnKsaJVTej38GQXH&#10;n91k2lwe6bUau348jX9Ply0q1eu23zMQnlr/Fr/cGx3mf8Lzl3C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G4tvwgAAANsAAAAPAAAAAAAAAAAAAAAAAJgCAABkcnMvZG93&#10;bnJldi54bWxQSwUGAAAAAAQABAD1AAAAhwMAAAAA&#10;" path="m5096,l,,,679r5096,l5140,670r36,-24l5200,610r9,-44l5209,113r-9,-44l5176,33,5140,9,5096,xe" stroked="f">
                  <v:fill opacity="59110f"/>
                  <v:path arrowok="t" o:connecttype="custom" o:connectlocs="5096,1364;0,1364;0,2043;5096,2043;5140,2034;5176,2010;5200,1974;5209,1930;5209,1477;5200,1433;5176,1397;5140,1373;5096,1364" o:connectangles="0,0,0,0,0,0,0,0,0,0,0,0,0"/>
                </v:shape>
                <v:shape id="Freeform 38" o:spid="_x0000_s1039" style="position:absolute;left:740;top:1364;width:5210;height:679;visibility:visible;mso-wrap-style:square;v-text-anchor:top" coordsize="5210,6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AsQA&#10;AADbAAAADwAAAGRycy9kb3ducmV2LnhtbESP0WoCMRBF3wv9hzBC32rWQotsjSKWhUJF0foBw2bc&#10;LG4mSxLdrV/feSj0bYZ7594zi9XoO3WjmNrABmbTAhRxHWzLjYHTd/U8B5UyssUuMBn4oQSr5ePD&#10;AksbBj7Q7ZgbJSGcSjTgcu5LrVPtyGOahp5YtHOIHrOssdE24iDhvtMvRfGmPbYsDQ572jiqL8er&#10;NzBsqtP+o7lfv2iH2/muncVXVxnzNBnX76Ayjfnf/Hf9aQVfYOUXGUA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S/wLEAAAA2wAAAA8AAAAAAAAAAAAAAAAAmAIAAGRycy9k&#10;b3ducmV2LnhtbFBLBQYAAAAABAAEAPUAAACJAwAAAAA=&#10;" path="m5209,113r,453l5200,610r-24,36l5140,670r-44,9l,679,,,5096,r44,9l5176,33r24,36l5209,113xe" filled="f" strokecolor="#6fac46" strokeweight="1pt">
                  <v:path arrowok="t" o:connecttype="custom" o:connectlocs="5209,1477;5209,1930;5200,1974;5176,2010;5140,2034;5096,2043;0,2043;0,1364;5096,1364;5140,1373;5176,1397;5200,1433;5209,1477" o:connectangles="0,0,0,0,0,0,0,0,0,0,0,0,0"/>
                </v:shape>
                <v:shape id="Text Box 39" o:spid="_x0000_s1040" type="#_x0000_t202" style="position:absolute;left:312;top:372;width:148;height:16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MLKsEA&#10;AADbAAAADwAAAGRycy9kb3ducmV2LnhtbERPTYvCMBC9C/sfwix401QPol2jiKwgCGKtB4+zzdgG&#10;m0m3iVr/vREW9jaP9znzZWdrcafWG8cKRsMEBHHhtOFSwSnfDKYgfEDWWDsmBU/ysFx89OaYavfg&#10;jO7HUIoYwj5FBVUITSqlLyqy6IeuIY7cxbUWQ4RtKXWLjxhuazlOkom0aDg2VNjQuqLierxZBasz&#10;Z9/md/9zyC6ZyfNZwrvJVan+Z7f6AhGoC//iP/dWx/kzeP8SD5C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DCyrBAAAA2wAAAA8AAAAAAAAAAAAAAAAAmAIAAGRycy9kb3du&#10;cmV2LnhtbFBLBQYAAAAABAAEAPUAAACGAwAAAAA=&#10;" filled="f" stroked="f">
                  <v:textbox inset="0,0,0,0">
                    <w:txbxContent>
                      <w:p w:rsidR="00443F68" w:rsidRDefault="00443F68" w:rsidP="00443F68">
                        <w:pPr>
                          <w:ind w:left="16"/>
                          <w:rPr>
                            <w:rFonts w:ascii="Impact"/>
                            <w:sz w:val="24"/>
                          </w:rPr>
                        </w:pPr>
                        <w:r>
                          <w:rPr>
                            <w:rFonts w:ascii="Impact"/>
                            <w:color w:val="FFFFFF"/>
                            <w:sz w:val="24"/>
                          </w:rPr>
                          <w:t>1</w:t>
                        </w:r>
                      </w:p>
                      <w:p w:rsidR="00443F68" w:rsidRDefault="00443F68" w:rsidP="00443F68">
                        <w:pPr>
                          <w:spacing w:before="6"/>
                          <w:rPr>
                            <w:rFonts w:ascii="Impact"/>
                            <w:sz w:val="31"/>
                          </w:rPr>
                        </w:pPr>
                      </w:p>
                      <w:p w:rsidR="00443F68" w:rsidRDefault="00443F68" w:rsidP="00443F68">
                        <w:pPr>
                          <w:ind w:left="2"/>
                          <w:rPr>
                            <w:rFonts w:ascii="Impact"/>
                            <w:sz w:val="24"/>
                          </w:rPr>
                        </w:pPr>
                        <w:r>
                          <w:rPr>
                            <w:rFonts w:ascii="Impact"/>
                            <w:color w:val="FFFFFF"/>
                            <w:sz w:val="24"/>
                          </w:rPr>
                          <w:t>2</w:t>
                        </w:r>
                      </w:p>
                      <w:p w:rsidR="00443F68" w:rsidRDefault="00443F68" w:rsidP="00443F68">
                        <w:pPr>
                          <w:spacing w:before="6"/>
                          <w:rPr>
                            <w:rFonts w:ascii="Impact"/>
                            <w:sz w:val="31"/>
                          </w:rPr>
                        </w:pPr>
                      </w:p>
                      <w:p w:rsidR="00443F68" w:rsidRDefault="00443F68" w:rsidP="00443F68">
                        <w:pPr>
                          <w:spacing w:before="1"/>
                          <w:rPr>
                            <w:rFonts w:ascii="Impact"/>
                            <w:sz w:val="24"/>
                          </w:rPr>
                        </w:pPr>
                        <w:r>
                          <w:rPr>
                            <w:rFonts w:ascii="Impact"/>
                            <w:color w:val="FFFFFF"/>
                            <w:sz w:val="24"/>
                          </w:rPr>
                          <w:t>3</w:t>
                        </w:r>
                      </w:p>
                    </w:txbxContent>
                  </v:textbox>
                </v:shape>
                <w10:anchorlock/>
              </v:group>
            </w:pict>
          </mc:Fallback>
        </mc:AlternateContent>
      </w:r>
    </w:p>
    <w:sectPr w:rsidR="00443F68" w:rsidRPr="00303FDD" w:rsidSect="00443F68">
      <w:type w:val="continuous"/>
      <w:pgSz w:w="17180" w:h="12250" w:orient="landscape"/>
      <w:pgMar w:top="1380" w:right="720" w:bottom="1100" w:left="1200" w:header="720" w:footer="720" w:gutter="0"/>
      <w:cols w:num="2" w:space="720" w:equalWidth="0">
        <w:col w:w="7285" w:space="295"/>
        <w:col w:w="768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4A41" w:rsidRDefault="00204A41">
      <w:r>
        <w:separator/>
      </w:r>
    </w:p>
  </w:endnote>
  <w:endnote w:type="continuationSeparator" w:id="0">
    <w:p w:rsidR="00204A41" w:rsidRDefault="00204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쀀ƅ怀"/>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491E" w:rsidRDefault="00676C44">
    <w:pPr>
      <w:pStyle w:val="a3"/>
      <w:spacing w:line="14" w:lineRule="auto"/>
      <w:rPr>
        <w:sz w:val="20"/>
      </w:rPr>
    </w:pPr>
    <w:r>
      <w:rPr>
        <w:noProof/>
        <w:sz w:val="20"/>
        <w:lang w:val="bg-BG" w:eastAsia="bg-BG"/>
      </w:rPr>
      <w:drawing>
        <wp:anchor distT="0" distB="0" distL="114300" distR="114300" simplePos="0" relativeHeight="487176192" behindDoc="1" locked="0" layoutInCell="1" allowOverlap="1" wp14:anchorId="38923800" wp14:editId="5C7B251A">
          <wp:simplePos x="0" y="0"/>
          <wp:positionH relativeFrom="margin">
            <wp:align>left</wp:align>
          </wp:positionH>
          <wp:positionV relativeFrom="paragraph">
            <wp:posOffset>-126365</wp:posOffset>
          </wp:positionV>
          <wp:extent cx="2084705" cy="457200"/>
          <wp:effectExtent l="0" t="0" r="0" b="0"/>
          <wp:wrapTight wrapText="bothSides">
            <wp:wrapPolygon edited="0">
              <wp:start x="0" y="0"/>
              <wp:lineTo x="0" y="20700"/>
              <wp:lineTo x="21317" y="20700"/>
              <wp:lineTo x="2131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84705" cy="457200"/>
                  </a:xfrm>
                  <a:prstGeom prst="rect">
                    <a:avLst/>
                  </a:prstGeom>
                </pic:spPr>
              </pic:pic>
            </a:graphicData>
          </a:graphic>
          <wp14:sizeRelH relativeFrom="margin">
            <wp14:pctWidth>0</wp14:pctWidth>
          </wp14:sizeRelH>
          <wp14:sizeRelV relativeFrom="margin">
            <wp14:pctHeight>0</wp14:pctHeight>
          </wp14:sizeRelV>
        </wp:anchor>
      </w:drawing>
    </w:r>
    <w:r w:rsidR="00BB029E">
      <w:rPr>
        <w:noProof/>
        <w:lang w:val="bg-BG" w:eastAsia="bg-BG"/>
      </w:rPr>
      <w:drawing>
        <wp:anchor distT="0" distB="0" distL="0" distR="0" simplePos="0" relativeHeight="487163392" behindDoc="1" locked="0" layoutInCell="1" allowOverlap="1">
          <wp:simplePos x="0" y="0"/>
          <wp:positionH relativeFrom="page">
            <wp:posOffset>1222375</wp:posOffset>
          </wp:positionH>
          <wp:positionV relativeFrom="page">
            <wp:posOffset>7076985</wp:posOffset>
          </wp:positionV>
          <wp:extent cx="8872220" cy="515620"/>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 cstate="print"/>
                  <a:stretch>
                    <a:fillRect/>
                  </a:stretch>
                </pic:blipFill>
                <pic:spPr>
                  <a:xfrm>
                    <a:off x="0" y="0"/>
                    <a:ext cx="8872220" cy="515620"/>
                  </a:xfrm>
                  <a:prstGeom prst="rect">
                    <a:avLst/>
                  </a:prstGeom>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491E" w:rsidRDefault="00676C44">
    <w:pPr>
      <w:pStyle w:val="a3"/>
      <w:spacing w:line="14" w:lineRule="auto"/>
      <w:rPr>
        <w:sz w:val="20"/>
      </w:rPr>
    </w:pPr>
    <w:r>
      <w:rPr>
        <w:noProof/>
        <w:sz w:val="20"/>
        <w:lang w:val="bg-BG" w:eastAsia="bg-BG"/>
      </w:rPr>
      <w:drawing>
        <wp:anchor distT="0" distB="0" distL="114300" distR="114300" simplePos="0" relativeHeight="487178240" behindDoc="1" locked="0" layoutInCell="1" allowOverlap="1" wp14:anchorId="38923800" wp14:editId="5C7B251A">
          <wp:simplePos x="0" y="0"/>
          <wp:positionH relativeFrom="margin">
            <wp:align>left</wp:align>
          </wp:positionH>
          <wp:positionV relativeFrom="paragraph">
            <wp:posOffset>-147955</wp:posOffset>
          </wp:positionV>
          <wp:extent cx="2154195" cy="472440"/>
          <wp:effectExtent l="0" t="0" r="0" b="3810"/>
          <wp:wrapTight wrapText="bothSides">
            <wp:wrapPolygon edited="0">
              <wp:start x="0" y="0"/>
              <wp:lineTo x="0" y="20903"/>
              <wp:lineTo x="21396" y="20903"/>
              <wp:lineTo x="2139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4195" cy="472440"/>
                  </a:xfrm>
                  <a:prstGeom prst="rect">
                    <a:avLst/>
                  </a:prstGeom>
                </pic:spPr>
              </pic:pic>
            </a:graphicData>
          </a:graphic>
          <wp14:sizeRelH relativeFrom="margin">
            <wp14:pctWidth>0</wp14:pctWidth>
          </wp14:sizeRelH>
          <wp14:sizeRelV relativeFrom="margin">
            <wp14:pctHeight>0</wp14:pctHeight>
          </wp14:sizeRelV>
        </wp:anchor>
      </w:drawing>
    </w:r>
    <w:r w:rsidR="00BB029E">
      <w:rPr>
        <w:noProof/>
        <w:lang w:val="bg-BG" w:eastAsia="bg-BG"/>
      </w:rPr>
      <w:drawing>
        <wp:anchor distT="0" distB="0" distL="0" distR="0" simplePos="0" relativeHeight="487173120" behindDoc="1" locked="0" layoutInCell="1" allowOverlap="1">
          <wp:simplePos x="0" y="0"/>
          <wp:positionH relativeFrom="page">
            <wp:posOffset>1222375</wp:posOffset>
          </wp:positionH>
          <wp:positionV relativeFrom="page">
            <wp:posOffset>7076985</wp:posOffset>
          </wp:positionV>
          <wp:extent cx="8872220" cy="515620"/>
          <wp:effectExtent l="0" t="0" r="0" b="0"/>
          <wp:wrapNone/>
          <wp:docPr id="77"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jpeg"/>
                  <pic:cNvPicPr/>
                </pic:nvPicPr>
                <pic:blipFill>
                  <a:blip r:embed="rId2" cstate="print"/>
                  <a:stretch>
                    <a:fillRect/>
                  </a:stretch>
                </pic:blipFill>
                <pic:spPr>
                  <a:xfrm>
                    <a:off x="0" y="0"/>
                    <a:ext cx="8872220" cy="51562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4A41" w:rsidRDefault="00204A41">
      <w:r>
        <w:separator/>
      </w:r>
    </w:p>
  </w:footnote>
  <w:footnote w:type="continuationSeparator" w:id="0">
    <w:p w:rsidR="00204A41" w:rsidRDefault="00204A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491E" w:rsidRDefault="00676C44">
    <w:pPr>
      <w:pStyle w:val="a3"/>
      <w:spacing w:line="14" w:lineRule="auto"/>
      <w:rPr>
        <w:sz w:val="20"/>
      </w:rPr>
    </w:pPr>
    <w:r>
      <w:rPr>
        <w:noProof/>
        <w:sz w:val="20"/>
        <w:lang w:val="bg-BG" w:eastAsia="bg-BG"/>
      </w:rPr>
      <w:drawing>
        <wp:anchor distT="0" distB="0" distL="114300" distR="114300" simplePos="0" relativeHeight="487174144" behindDoc="1" locked="0" layoutInCell="1" allowOverlap="1">
          <wp:simplePos x="0" y="0"/>
          <wp:positionH relativeFrom="column">
            <wp:posOffset>7025640</wp:posOffset>
          </wp:positionH>
          <wp:positionV relativeFrom="paragraph">
            <wp:posOffset>-99060</wp:posOffset>
          </wp:positionV>
          <wp:extent cx="2084705" cy="457200"/>
          <wp:effectExtent l="0" t="0" r="0" b="0"/>
          <wp:wrapTight wrapText="bothSides">
            <wp:wrapPolygon edited="0">
              <wp:start x="0" y="0"/>
              <wp:lineTo x="0" y="20700"/>
              <wp:lineTo x="21317" y="20700"/>
              <wp:lineTo x="2131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84705" cy="457200"/>
                  </a:xfrm>
                  <a:prstGeom prst="rect">
                    <a:avLst/>
                  </a:prstGeom>
                </pic:spPr>
              </pic:pic>
            </a:graphicData>
          </a:graphic>
          <wp14:sizeRelH relativeFrom="margin">
            <wp14:pctWidth>0</wp14:pctWidth>
          </wp14:sizeRelH>
          <wp14:sizeRelV relativeFrom="margin">
            <wp14:pctHeight>0</wp14:pctHeight>
          </wp14:sizeRelV>
        </wp:anchor>
      </w:drawing>
    </w:r>
    <w:r w:rsidR="00BB029E">
      <w:rPr>
        <w:noProof/>
        <w:lang w:val="bg-BG" w:eastAsia="bg-BG"/>
      </w:rPr>
      <w:drawing>
        <wp:anchor distT="0" distB="0" distL="0" distR="0" simplePos="0" relativeHeight="487162368"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 cstate="print"/>
                  <a:stretch>
                    <a:fillRect/>
                  </a:stretch>
                </pic:blipFill>
                <pic:spPr>
                  <a:xfrm>
                    <a:off x="0" y="0"/>
                    <a:ext cx="985595" cy="388085"/>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491E" w:rsidRDefault="00676C44">
    <w:pPr>
      <w:pStyle w:val="a3"/>
      <w:spacing w:line="14" w:lineRule="auto"/>
      <w:rPr>
        <w:sz w:val="20"/>
      </w:rPr>
    </w:pPr>
    <w:r>
      <w:rPr>
        <w:noProof/>
        <w:sz w:val="20"/>
        <w:lang w:val="bg-BG" w:eastAsia="bg-BG"/>
      </w:rPr>
      <w:drawing>
        <wp:anchor distT="0" distB="0" distL="114300" distR="114300" simplePos="0" relativeHeight="487180288" behindDoc="1" locked="0" layoutInCell="1" allowOverlap="1" wp14:anchorId="38923800" wp14:editId="5C7B251A">
          <wp:simplePos x="0" y="0"/>
          <wp:positionH relativeFrom="column">
            <wp:posOffset>6918960</wp:posOffset>
          </wp:positionH>
          <wp:positionV relativeFrom="paragraph">
            <wp:posOffset>-83820</wp:posOffset>
          </wp:positionV>
          <wp:extent cx="2084705" cy="457200"/>
          <wp:effectExtent l="0" t="0" r="0" b="0"/>
          <wp:wrapTight wrapText="bothSides">
            <wp:wrapPolygon edited="0">
              <wp:start x="0" y="0"/>
              <wp:lineTo x="0" y="20700"/>
              <wp:lineTo x="21317" y="20700"/>
              <wp:lineTo x="21317"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84705" cy="457200"/>
                  </a:xfrm>
                  <a:prstGeom prst="rect">
                    <a:avLst/>
                  </a:prstGeom>
                </pic:spPr>
              </pic:pic>
            </a:graphicData>
          </a:graphic>
          <wp14:sizeRelH relativeFrom="margin">
            <wp14:pctWidth>0</wp14:pctWidth>
          </wp14:sizeRelH>
          <wp14:sizeRelV relativeFrom="margin">
            <wp14:pctHeight>0</wp14:pctHeight>
          </wp14:sizeRelV>
        </wp:anchor>
      </w:drawing>
    </w:r>
    <w:r w:rsidR="00BB029E">
      <w:rPr>
        <w:noProof/>
        <w:lang w:val="bg-BG" w:eastAsia="bg-BG"/>
      </w:rPr>
      <w:drawing>
        <wp:anchor distT="0" distB="0" distL="0" distR="0" simplePos="0" relativeHeight="487172096"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7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png"/>
                  <pic:cNvPicPr/>
                </pic:nvPicPr>
                <pic:blipFill>
                  <a:blip r:embed="rId2" cstate="print"/>
                  <a:stretch>
                    <a:fillRect/>
                  </a:stretch>
                </pic:blipFill>
                <pic:spPr>
                  <a:xfrm>
                    <a:off x="0" y="0"/>
                    <a:ext cx="985595" cy="38808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3465C"/>
    <w:multiLevelType w:val="hybridMultilevel"/>
    <w:tmpl w:val="D8B4335C"/>
    <w:lvl w:ilvl="0" w:tplc="A31863E4">
      <w:numFmt w:val="bullet"/>
      <w:lvlText w:val=""/>
      <w:lvlJc w:val="left"/>
      <w:pPr>
        <w:ind w:left="941" w:hanging="360"/>
      </w:pPr>
      <w:rPr>
        <w:rFonts w:ascii="Symbol" w:eastAsia="Symbol" w:hAnsi="Symbol" w:cs="Symbol" w:hint="default"/>
        <w:w w:val="100"/>
        <w:sz w:val="22"/>
        <w:szCs w:val="22"/>
        <w:lang w:val="en-US" w:eastAsia="en-US" w:bidi="ar-SA"/>
      </w:rPr>
    </w:lvl>
    <w:lvl w:ilvl="1" w:tplc="93E6824A">
      <w:numFmt w:val="bullet"/>
      <w:lvlText w:val="•"/>
      <w:lvlJc w:val="left"/>
      <w:pPr>
        <w:ind w:left="2371" w:hanging="360"/>
      </w:pPr>
      <w:rPr>
        <w:rFonts w:hint="default"/>
        <w:lang w:val="en-US" w:eastAsia="en-US" w:bidi="ar-SA"/>
      </w:rPr>
    </w:lvl>
    <w:lvl w:ilvl="2" w:tplc="F2E044A6">
      <w:numFmt w:val="bullet"/>
      <w:lvlText w:val="•"/>
      <w:lvlJc w:val="left"/>
      <w:pPr>
        <w:ind w:left="3803" w:hanging="360"/>
      </w:pPr>
      <w:rPr>
        <w:rFonts w:hint="default"/>
        <w:lang w:val="en-US" w:eastAsia="en-US" w:bidi="ar-SA"/>
      </w:rPr>
    </w:lvl>
    <w:lvl w:ilvl="3" w:tplc="1B7A8FBA">
      <w:numFmt w:val="bullet"/>
      <w:lvlText w:val="•"/>
      <w:lvlJc w:val="left"/>
      <w:pPr>
        <w:ind w:left="5235" w:hanging="360"/>
      </w:pPr>
      <w:rPr>
        <w:rFonts w:hint="default"/>
        <w:lang w:val="en-US" w:eastAsia="en-US" w:bidi="ar-SA"/>
      </w:rPr>
    </w:lvl>
    <w:lvl w:ilvl="4" w:tplc="52EC87AA">
      <w:numFmt w:val="bullet"/>
      <w:lvlText w:val="•"/>
      <w:lvlJc w:val="left"/>
      <w:pPr>
        <w:ind w:left="6667" w:hanging="360"/>
      </w:pPr>
      <w:rPr>
        <w:rFonts w:hint="default"/>
        <w:lang w:val="en-US" w:eastAsia="en-US" w:bidi="ar-SA"/>
      </w:rPr>
    </w:lvl>
    <w:lvl w:ilvl="5" w:tplc="0C5C8F58">
      <w:numFmt w:val="bullet"/>
      <w:lvlText w:val="•"/>
      <w:lvlJc w:val="left"/>
      <w:pPr>
        <w:ind w:left="8099" w:hanging="360"/>
      </w:pPr>
      <w:rPr>
        <w:rFonts w:hint="default"/>
        <w:lang w:val="en-US" w:eastAsia="en-US" w:bidi="ar-SA"/>
      </w:rPr>
    </w:lvl>
    <w:lvl w:ilvl="6" w:tplc="9B5812AA">
      <w:numFmt w:val="bullet"/>
      <w:lvlText w:val="•"/>
      <w:lvlJc w:val="left"/>
      <w:pPr>
        <w:ind w:left="9531" w:hanging="360"/>
      </w:pPr>
      <w:rPr>
        <w:rFonts w:hint="default"/>
        <w:lang w:val="en-US" w:eastAsia="en-US" w:bidi="ar-SA"/>
      </w:rPr>
    </w:lvl>
    <w:lvl w:ilvl="7" w:tplc="6AE4064A">
      <w:numFmt w:val="bullet"/>
      <w:lvlText w:val="•"/>
      <w:lvlJc w:val="left"/>
      <w:pPr>
        <w:ind w:left="10963" w:hanging="360"/>
      </w:pPr>
      <w:rPr>
        <w:rFonts w:hint="default"/>
        <w:lang w:val="en-US" w:eastAsia="en-US" w:bidi="ar-SA"/>
      </w:rPr>
    </w:lvl>
    <w:lvl w:ilvl="8" w:tplc="C57485E6">
      <w:numFmt w:val="bullet"/>
      <w:lvlText w:val="•"/>
      <w:lvlJc w:val="left"/>
      <w:pPr>
        <w:ind w:left="12395" w:hanging="360"/>
      </w:pPr>
      <w:rPr>
        <w:rFonts w:hint="default"/>
        <w:lang w:val="en-US" w:eastAsia="en-US" w:bidi="ar-SA"/>
      </w:rPr>
    </w:lvl>
  </w:abstractNum>
  <w:abstractNum w:abstractNumId="1" w15:restartNumberingAfterBreak="0">
    <w:nsid w:val="49F75FF4"/>
    <w:multiLevelType w:val="hybridMultilevel"/>
    <w:tmpl w:val="C2F2481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 w15:restartNumberingAfterBreak="0">
    <w:nsid w:val="56C631FF"/>
    <w:multiLevelType w:val="hybridMultilevel"/>
    <w:tmpl w:val="A6905BA8"/>
    <w:lvl w:ilvl="0" w:tplc="B908F466">
      <w:start w:val="1"/>
      <w:numFmt w:val="decimal"/>
      <w:lvlText w:val="%1."/>
      <w:lvlJc w:val="left"/>
      <w:pPr>
        <w:ind w:left="847" w:hanging="209"/>
        <w:jc w:val="right"/>
      </w:pPr>
      <w:rPr>
        <w:rFonts w:hint="default"/>
        <w:w w:val="100"/>
        <w:lang w:val="en-US" w:eastAsia="en-US" w:bidi="ar-SA"/>
      </w:rPr>
    </w:lvl>
    <w:lvl w:ilvl="1" w:tplc="A0BA942C">
      <w:start w:val="1"/>
      <w:numFmt w:val="decimal"/>
      <w:lvlText w:val="%2."/>
      <w:lvlJc w:val="left"/>
      <w:pPr>
        <w:ind w:left="1274" w:hanging="209"/>
        <w:jc w:val="right"/>
      </w:pPr>
      <w:rPr>
        <w:rFonts w:ascii="Georgia" w:eastAsia="Georgia" w:hAnsi="Georgia" w:cs="Georgia" w:hint="default"/>
        <w:w w:val="100"/>
        <w:sz w:val="22"/>
        <w:szCs w:val="22"/>
        <w:lang w:val="en-US" w:eastAsia="en-US" w:bidi="ar-SA"/>
      </w:rPr>
    </w:lvl>
    <w:lvl w:ilvl="2" w:tplc="C70209E4">
      <w:numFmt w:val="bullet"/>
      <w:lvlText w:val="•"/>
      <w:lvlJc w:val="left"/>
      <w:pPr>
        <w:ind w:left="1280" w:hanging="209"/>
      </w:pPr>
      <w:rPr>
        <w:rFonts w:hint="default"/>
        <w:lang w:val="en-US" w:eastAsia="en-US" w:bidi="ar-SA"/>
      </w:rPr>
    </w:lvl>
    <w:lvl w:ilvl="3" w:tplc="F2369360">
      <w:numFmt w:val="bullet"/>
      <w:lvlText w:val="•"/>
      <w:lvlJc w:val="left"/>
      <w:pPr>
        <w:ind w:left="2079" w:hanging="209"/>
      </w:pPr>
      <w:rPr>
        <w:rFonts w:hint="default"/>
        <w:lang w:val="en-US" w:eastAsia="en-US" w:bidi="ar-SA"/>
      </w:rPr>
    </w:lvl>
    <w:lvl w:ilvl="4" w:tplc="644C127C">
      <w:numFmt w:val="bullet"/>
      <w:lvlText w:val="•"/>
      <w:lvlJc w:val="left"/>
      <w:pPr>
        <w:ind w:left="2879" w:hanging="209"/>
      </w:pPr>
      <w:rPr>
        <w:rFonts w:hint="default"/>
        <w:lang w:val="en-US" w:eastAsia="en-US" w:bidi="ar-SA"/>
      </w:rPr>
    </w:lvl>
    <w:lvl w:ilvl="5" w:tplc="6A9C3EC0">
      <w:numFmt w:val="bullet"/>
      <w:lvlText w:val="•"/>
      <w:lvlJc w:val="left"/>
      <w:pPr>
        <w:ind w:left="3679" w:hanging="209"/>
      </w:pPr>
      <w:rPr>
        <w:rFonts w:hint="default"/>
        <w:lang w:val="en-US" w:eastAsia="en-US" w:bidi="ar-SA"/>
      </w:rPr>
    </w:lvl>
    <w:lvl w:ilvl="6" w:tplc="DDDAB898">
      <w:numFmt w:val="bullet"/>
      <w:lvlText w:val="•"/>
      <w:lvlJc w:val="left"/>
      <w:pPr>
        <w:ind w:left="4479" w:hanging="209"/>
      </w:pPr>
      <w:rPr>
        <w:rFonts w:hint="default"/>
        <w:lang w:val="en-US" w:eastAsia="en-US" w:bidi="ar-SA"/>
      </w:rPr>
    </w:lvl>
    <w:lvl w:ilvl="7" w:tplc="4F5E360A">
      <w:numFmt w:val="bullet"/>
      <w:lvlText w:val="•"/>
      <w:lvlJc w:val="left"/>
      <w:pPr>
        <w:ind w:left="5279" w:hanging="209"/>
      </w:pPr>
      <w:rPr>
        <w:rFonts w:hint="default"/>
        <w:lang w:val="en-US" w:eastAsia="en-US" w:bidi="ar-SA"/>
      </w:rPr>
    </w:lvl>
    <w:lvl w:ilvl="8" w:tplc="975AF268">
      <w:numFmt w:val="bullet"/>
      <w:lvlText w:val="•"/>
      <w:lvlJc w:val="left"/>
      <w:pPr>
        <w:ind w:left="6078" w:hanging="209"/>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DIzNzA2MjS3MDJQ0lEKTi0uzszPAykwNKkFAFVouFQtAAAA"/>
  </w:docVars>
  <w:rsids>
    <w:rsidRoot w:val="0001491E"/>
    <w:rsid w:val="0001491E"/>
    <w:rsid w:val="000174A6"/>
    <w:rsid w:val="00041655"/>
    <w:rsid w:val="000974B5"/>
    <w:rsid w:val="000C4573"/>
    <w:rsid w:val="001A0526"/>
    <w:rsid w:val="001D0CB2"/>
    <w:rsid w:val="00204A41"/>
    <w:rsid w:val="00246878"/>
    <w:rsid w:val="00295F6F"/>
    <w:rsid w:val="002A7C3C"/>
    <w:rsid w:val="0030324D"/>
    <w:rsid w:val="00303FDD"/>
    <w:rsid w:val="00393D2F"/>
    <w:rsid w:val="003A7F68"/>
    <w:rsid w:val="00443F68"/>
    <w:rsid w:val="00466FCB"/>
    <w:rsid w:val="004A61EE"/>
    <w:rsid w:val="004D793D"/>
    <w:rsid w:val="0050456E"/>
    <w:rsid w:val="005079AD"/>
    <w:rsid w:val="00525616"/>
    <w:rsid w:val="005375CC"/>
    <w:rsid w:val="005640F6"/>
    <w:rsid w:val="005B07CC"/>
    <w:rsid w:val="005F436A"/>
    <w:rsid w:val="0060137D"/>
    <w:rsid w:val="0062071F"/>
    <w:rsid w:val="00634030"/>
    <w:rsid w:val="00656B36"/>
    <w:rsid w:val="00676C44"/>
    <w:rsid w:val="006E1C89"/>
    <w:rsid w:val="006F23D9"/>
    <w:rsid w:val="006F52C2"/>
    <w:rsid w:val="00764E67"/>
    <w:rsid w:val="007C030F"/>
    <w:rsid w:val="00824C90"/>
    <w:rsid w:val="008E6CDA"/>
    <w:rsid w:val="00921936"/>
    <w:rsid w:val="00931969"/>
    <w:rsid w:val="00982824"/>
    <w:rsid w:val="009862CA"/>
    <w:rsid w:val="009D3CD6"/>
    <w:rsid w:val="009F22B3"/>
    <w:rsid w:val="00A5043A"/>
    <w:rsid w:val="00A938F0"/>
    <w:rsid w:val="00AE5497"/>
    <w:rsid w:val="00B11FCA"/>
    <w:rsid w:val="00B901E2"/>
    <w:rsid w:val="00BB029E"/>
    <w:rsid w:val="00C156D8"/>
    <w:rsid w:val="00C7657E"/>
    <w:rsid w:val="00CA27DA"/>
    <w:rsid w:val="00CB706A"/>
    <w:rsid w:val="00E3492C"/>
    <w:rsid w:val="00E62207"/>
    <w:rsid w:val="00E83AED"/>
    <w:rsid w:val="00EB4774"/>
    <w:rsid w:val="00F10672"/>
    <w:rsid w:val="00F660F7"/>
    <w:rsid w:val="00F673C7"/>
    <w:rsid w:val="00FA5D37"/>
    <w:rsid w:val="00FE07D7"/>
  </w:rsids>
  <m:mathPr>
    <m:mathFont m:val="Cambria Math"/>
    <m:brkBin m:val="before"/>
    <m:brkBinSub m:val="--"/>
    <m:smallFrac/>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EEA644E-D176-4FCD-8004-C30E13664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sid w:val="00F673C7"/>
    <w:rPr>
      <w:rFonts w:ascii="Georgia" w:eastAsia="Georgia" w:hAnsi="Georgia" w:cs="Georgia"/>
    </w:rPr>
  </w:style>
  <w:style w:type="paragraph" w:styleId="1">
    <w:name w:val="heading 1"/>
    <w:basedOn w:val="a"/>
    <w:uiPriority w:val="1"/>
    <w:qFormat/>
    <w:rsid w:val="00F673C7"/>
    <w:pPr>
      <w:spacing w:before="1"/>
      <w:ind w:left="240"/>
      <w:jc w:val="both"/>
      <w:outlineLvl w:val="0"/>
    </w:pPr>
    <w:rPr>
      <w:rFonts w:ascii="Impact" w:eastAsia="Impact" w:hAnsi="Impact" w:cs="Impact"/>
      <w:sz w:val="40"/>
      <w:szCs w:val="40"/>
    </w:rPr>
  </w:style>
  <w:style w:type="paragraph" w:styleId="2">
    <w:name w:val="heading 2"/>
    <w:basedOn w:val="a"/>
    <w:uiPriority w:val="1"/>
    <w:qFormat/>
    <w:rsid w:val="00F673C7"/>
    <w:pPr>
      <w:ind w:left="240"/>
      <w:jc w:val="both"/>
      <w:outlineLvl w:val="1"/>
    </w:pPr>
    <w:rPr>
      <w:rFonts w:ascii="Impact" w:eastAsia="Impact" w:hAnsi="Impact" w:cs="Impact"/>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10">
    <w:name w:val="toc 1"/>
    <w:basedOn w:val="a"/>
    <w:uiPriority w:val="1"/>
    <w:qFormat/>
    <w:rsid w:val="00F673C7"/>
    <w:pPr>
      <w:spacing w:line="268" w:lineRule="exact"/>
      <w:ind w:left="499"/>
    </w:pPr>
    <w:rPr>
      <w:rFonts w:ascii="Impact" w:eastAsia="Impact" w:hAnsi="Impact" w:cs="Impact"/>
    </w:rPr>
  </w:style>
  <w:style w:type="paragraph" w:styleId="20">
    <w:name w:val="toc 2"/>
    <w:basedOn w:val="a"/>
    <w:uiPriority w:val="1"/>
    <w:qFormat/>
    <w:rsid w:val="00F673C7"/>
    <w:pPr>
      <w:ind w:left="720"/>
    </w:pPr>
  </w:style>
  <w:style w:type="paragraph" w:styleId="a3">
    <w:name w:val="Body Text"/>
    <w:basedOn w:val="a"/>
    <w:uiPriority w:val="1"/>
    <w:qFormat/>
    <w:rsid w:val="00F673C7"/>
  </w:style>
  <w:style w:type="paragraph" w:styleId="a4">
    <w:name w:val="Title"/>
    <w:basedOn w:val="a"/>
    <w:uiPriority w:val="1"/>
    <w:qFormat/>
    <w:rsid w:val="00F673C7"/>
    <w:pPr>
      <w:spacing w:before="101"/>
      <w:ind w:left="8586"/>
    </w:pPr>
    <w:rPr>
      <w:rFonts w:ascii="Impact" w:eastAsia="Impact" w:hAnsi="Impact" w:cs="Impact"/>
      <w:b/>
      <w:bCs/>
      <w:sz w:val="40"/>
      <w:szCs w:val="40"/>
    </w:rPr>
  </w:style>
  <w:style w:type="paragraph" w:styleId="a5">
    <w:name w:val="List Paragraph"/>
    <w:basedOn w:val="a"/>
    <w:uiPriority w:val="1"/>
    <w:qFormat/>
    <w:rsid w:val="00F673C7"/>
    <w:pPr>
      <w:spacing w:before="1"/>
      <w:ind w:left="941" w:hanging="360"/>
    </w:pPr>
  </w:style>
  <w:style w:type="paragraph" w:customStyle="1" w:styleId="TableParagraph">
    <w:name w:val="Table Paragraph"/>
    <w:basedOn w:val="a"/>
    <w:uiPriority w:val="1"/>
    <w:qFormat/>
    <w:rsid w:val="00F673C7"/>
  </w:style>
  <w:style w:type="paragraph" w:styleId="a6">
    <w:name w:val="header"/>
    <w:basedOn w:val="a"/>
    <w:link w:val="a7"/>
    <w:uiPriority w:val="99"/>
    <w:unhideWhenUsed/>
    <w:rsid w:val="00676C44"/>
    <w:pPr>
      <w:tabs>
        <w:tab w:val="center" w:pos="4513"/>
        <w:tab w:val="right" w:pos="9026"/>
      </w:tabs>
    </w:pPr>
  </w:style>
  <w:style w:type="character" w:customStyle="1" w:styleId="a7">
    <w:name w:val="Горен колонтитул Знак"/>
    <w:basedOn w:val="a0"/>
    <w:link w:val="a6"/>
    <w:uiPriority w:val="99"/>
    <w:rsid w:val="00676C44"/>
    <w:rPr>
      <w:rFonts w:ascii="Georgia" w:eastAsia="Georgia" w:hAnsi="Georgia" w:cs="Georgia"/>
    </w:rPr>
  </w:style>
  <w:style w:type="paragraph" w:styleId="a8">
    <w:name w:val="footer"/>
    <w:basedOn w:val="a"/>
    <w:link w:val="a9"/>
    <w:uiPriority w:val="99"/>
    <w:unhideWhenUsed/>
    <w:rsid w:val="00676C44"/>
    <w:pPr>
      <w:tabs>
        <w:tab w:val="center" w:pos="4513"/>
        <w:tab w:val="right" w:pos="9026"/>
      </w:tabs>
    </w:pPr>
  </w:style>
  <w:style w:type="character" w:customStyle="1" w:styleId="a9">
    <w:name w:val="Долен колонтитул Знак"/>
    <w:basedOn w:val="a0"/>
    <w:link w:val="a8"/>
    <w:uiPriority w:val="99"/>
    <w:rsid w:val="00676C44"/>
    <w:rPr>
      <w:rFonts w:ascii="Georgia" w:eastAsia="Georgia" w:hAnsi="Georgia" w:cs="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jpeg"/></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373</Words>
  <Characters>2132</Characters>
  <Application>Microsoft Office Word</Application>
  <DocSecurity>0</DocSecurity>
  <Lines>17</Lines>
  <Paragraphs>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Petya</cp:lastModifiedBy>
  <cp:revision>5</cp:revision>
  <cp:lastPrinted>2021-03-15T19:18:00Z</cp:lastPrinted>
  <dcterms:created xsi:type="dcterms:W3CDTF">2021-05-11T11:44:00Z</dcterms:created>
  <dcterms:modified xsi:type="dcterms:W3CDTF">2021-06-0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08T00:00:00Z</vt:filetime>
  </property>
</Properties>
</file>